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B2EFD3" w14:textId="60FD5803" w:rsidR="00435C4D" w:rsidRPr="00E474BA" w:rsidRDefault="00E474BA" w:rsidP="00435C4D">
      <w:pPr>
        <w:pStyle w:val="Title"/>
      </w:pPr>
      <w:bookmarkStart w:id="0" w:name="_Toc379884900"/>
      <w:r w:rsidRPr="00E474BA">
        <w:t>Z</w:t>
      </w:r>
      <w:r w:rsidR="00435C4D" w:rsidRPr="00E474BA">
        <w:t xml:space="preserve">adatak br. </w:t>
      </w:r>
      <w:bookmarkEnd w:id="0"/>
      <w:r w:rsidRPr="00E474BA">
        <w:t>2</w:t>
      </w:r>
    </w:p>
    <w:p w14:paraId="547FA17F" w14:textId="77777777" w:rsidR="006B5ACB" w:rsidRPr="00E474BA" w:rsidRDefault="006B5ACB" w:rsidP="006B5ACB">
      <w:pPr>
        <w:numPr>
          <w:ilvl w:val="0"/>
          <w:numId w:val="1"/>
        </w:numPr>
        <w:spacing w:before="100" w:after="100" w:line="276" w:lineRule="auto"/>
        <w:ind w:left="357" w:hanging="357"/>
        <w:jc w:val="both"/>
        <w:rPr>
          <w:rFonts w:asciiTheme="minorHAnsi" w:hAnsiTheme="minorHAnsi"/>
          <w:sz w:val="24"/>
          <w:szCs w:val="24"/>
        </w:rPr>
      </w:pPr>
      <w:r w:rsidRPr="00E474BA">
        <w:rPr>
          <w:rFonts w:asciiTheme="minorHAnsi" w:hAnsiTheme="minorHAnsi"/>
          <w:sz w:val="24"/>
          <w:szCs w:val="24"/>
        </w:rPr>
        <w:t>Napisati program koji za uneti broj n (1 ≤ n ≤ 50) učitava niz od n realnih brojeva. Naći minimalni element niza i upisati ga kao novi član na početak niza.</w:t>
      </w:r>
    </w:p>
    <w:p w14:paraId="494BE8D1" w14:textId="631424EC" w:rsidR="006B5ACB" w:rsidRPr="00E474BA" w:rsidRDefault="006B5ACB" w:rsidP="006B5ACB">
      <w:pPr>
        <w:numPr>
          <w:ilvl w:val="0"/>
          <w:numId w:val="1"/>
        </w:numPr>
        <w:spacing w:before="100" w:after="100" w:line="276" w:lineRule="auto"/>
        <w:ind w:left="357" w:hanging="357"/>
        <w:jc w:val="both"/>
        <w:rPr>
          <w:rFonts w:asciiTheme="minorHAnsi" w:hAnsiTheme="minorHAnsi"/>
          <w:sz w:val="24"/>
          <w:szCs w:val="24"/>
        </w:rPr>
      </w:pPr>
      <w:r w:rsidRPr="00E474BA">
        <w:rPr>
          <w:rFonts w:asciiTheme="minorHAnsi" w:hAnsiTheme="minorHAnsi"/>
          <w:sz w:val="24"/>
          <w:szCs w:val="24"/>
        </w:rPr>
        <w:t>Napisati program koji učitava niz od n realnih brojeva (1 ≤ n ≤ 50). Naći najveći element niza, a onda svako njegovo pojavljivanje u nizu zameniti k puta većim brojem, gde je k vrednost koju korisnik zadaje.</w:t>
      </w:r>
    </w:p>
    <w:p w14:paraId="1269B01C" w14:textId="77777777" w:rsidR="006B5ACB" w:rsidRPr="00E474BA" w:rsidRDefault="006B5ACB" w:rsidP="006B5ACB">
      <w:pPr>
        <w:numPr>
          <w:ilvl w:val="0"/>
          <w:numId w:val="1"/>
        </w:numPr>
        <w:spacing w:before="100" w:after="100" w:line="276" w:lineRule="auto"/>
        <w:ind w:left="357" w:hanging="357"/>
        <w:jc w:val="both"/>
        <w:rPr>
          <w:rFonts w:asciiTheme="minorHAnsi" w:hAnsiTheme="minorHAnsi"/>
          <w:sz w:val="24"/>
          <w:szCs w:val="24"/>
        </w:rPr>
      </w:pPr>
      <w:r w:rsidRPr="00E474BA">
        <w:rPr>
          <w:rFonts w:asciiTheme="minorHAnsi" w:hAnsiTheme="minorHAnsi"/>
          <w:sz w:val="24"/>
          <w:szCs w:val="24"/>
        </w:rPr>
        <w:t>Napisati program koji za unete cele brojeve m i n (1 ≤ m, n ≤ 50) učitava matricu celih brojeva dimenzije m × n. Učitati broj k. Za unetu matricu, formirati i ispisati niz neparnih brojeva elemenata matrice, koji su deljivi sa k.</w:t>
      </w:r>
    </w:p>
    <w:p w14:paraId="3D93FA17" w14:textId="77777777" w:rsidR="006B5ACB" w:rsidRPr="00E474BA" w:rsidRDefault="006B5ACB" w:rsidP="006B5ACB">
      <w:pPr>
        <w:numPr>
          <w:ilvl w:val="0"/>
          <w:numId w:val="1"/>
        </w:numPr>
        <w:spacing w:before="100" w:after="100" w:line="276" w:lineRule="auto"/>
        <w:ind w:left="357" w:hanging="357"/>
        <w:jc w:val="both"/>
        <w:rPr>
          <w:rFonts w:asciiTheme="minorHAnsi" w:hAnsiTheme="minorHAnsi"/>
          <w:sz w:val="24"/>
          <w:szCs w:val="24"/>
        </w:rPr>
      </w:pPr>
      <w:r w:rsidRPr="00E474BA">
        <w:rPr>
          <w:rFonts w:asciiTheme="minorHAnsi" w:hAnsiTheme="minorHAnsi"/>
          <w:sz w:val="24"/>
          <w:szCs w:val="24"/>
        </w:rPr>
        <w:t>Napisati program koji za unete cele brojeve m i n (1 ≤ m, n ≤ 50) učitava matricu celih brojeva dimenzije m × n. Učitati broj k. Za unetu matricu, formirati i ispisati niz parnih elemenata matrice koji su veći od k.</w:t>
      </w:r>
    </w:p>
    <w:p w14:paraId="1BA76C63" w14:textId="0C61C3BE" w:rsidR="00435C4D" w:rsidRPr="00E474BA" w:rsidRDefault="00435C4D" w:rsidP="00435C4D">
      <w:pPr>
        <w:numPr>
          <w:ilvl w:val="0"/>
          <w:numId w:val="1"/>
        </w:numPr>
        <w:spacing w:before="100" w:after="100" w:line="276" w:lineRule="auto"/>
        <w:ind w:left="357" w:hanging="357"/>
        <w:jc w:val="both"/>
        <w:rPr>
          <w:rFonts w:asciiTheme="minorHAnsi" w:hAnsiTheme="minorHAnsi"/>
          <w:sz w:val="24"/>
          <w:szCs w:val="24"/>
        </w:rPr>
      </w:pPr>
      <w:r w:rsidRPr="00E474BA">
        <w:rPr>
          <w:rFonts w:asciiTheme="minorHAnsi" w:hAnsiTheme="minorHAnsi"/>
          <w:sz w:val="24"/>
          <w:szCs w:val="24"/>
        </w:rPr>
        <w:t xml:space="preserve">Napisati </w:t>
      </w:r>
      <w:r w:rsidRPr="00E474BA">
        <w:rPr>
          <w:rFonts w:asciiTheme="minorHAnsi" w:hAnsiTheme="minorHAnsi"/>
          <w:sz w:val="24"/>
          <w:szCs w:val="24"/>
          <w:lang w:val="sr-Latn-RS"/>
        </w:rPr>
        <w:t>funkciju</w:t>
      </w:r>
      <w:r w:rsidRPr="00E474BA">
        <w:rPr>
          <w:rFonts w:asciiTheme="minorHAnsi" w:hAnsiTheme="minorHAnsi"/>
          <w:sz w:val="24"/>
          <w:szCs w:val="24"/>
        </w:rPr>
        <w:t xml:space="preserve"> kojom se izračunavaju aritmetičke sredine redova nekog 2D realnog niza od M x N članova. U glavnom programu treba učitati elemente 2D</w:t>
      </w:r>
      <w:r w:rsidR="00E474BA" w:rsidRPr="00E474BA">
        <w:rPr>
          <w:rFonts w:asciiTheme="minorHAnsi" w:hAnsiTheme="minorHAnsi"/>
          <w:sz w:val="24"/>
          <w:szCs w:val="24"/>
        </w:rPr>
        <w:t xml:space="preserve"> </w:t>
      </w:r>
      <w:r w:rsidRPr="00E474BA">
        <w:rPr>
          <w:rFonts w:asciiTheme="minorHAnsi" w:hAnsiTheme="minorHAnsi"/>
          <w:sz w:val="24"/>
          <w:szCs w:val="24"/>
        </w:rPr>
        <w:t xml:space="preserve">niza, pozvati funkciju (ulazni parametar je matrica), te ispisati </w:t>
      </w:r>
      <w:proofErr w:type="spellStart"/>
      <w:r w:rsidRPr="00E474BA">
        <w:rPr>
          <w:rFonts w:asciiTheme="minorHAnsi" w:hAnsiTheme="minorHAnsi"/>
          <w:sz w:val="24"/>
          <w:szCs w:val="24"/>
        </w:rPr>
        <w:t>dobijen</w:t>
      </w:r>
      <w:r w:rsidR="00E474BA" w:rsidRPr="00E474BA">
        <w:rPr>
          <w:rFonts w:asciiTheme="minorHAnsi" w:hAnsiTheme="minorHAnsi"/>
          <w:sz w:val="24"/>
          <w:szCs w:val="24"/>
        </w:rPr>
        <w:t>e</w:t>
      </w:r>
      <w:proofErr w:type="spellEnd"/>
      <w:r w:rsidRPr="00E474BA">
        <w:rPr>
          <w:rFonts w:asciiTheme="minorHAnsi" w:hAnsiTheme="minorHAnsi"/>
          <w:sz w:val="24"/>
          <w:szCs w:val="24"/>
        </w:rPr>
        <w:t xml:space="preserve"> rezultat</w:t>
      </w:r>
      <w:r w:rsidR="006B5ACB" w:rsidRPr="00E474BA">
        <w:rPr>
          <w:rFonts w:asciiTheme="minorHAnsi" w:hAnsiTheme="minorHAnsi"/>
          <w:sz w:val="24"/>
          <w:szCs w:val="24"/>
        </w:rPr>
        <w:t>e</w:t>
      </w:r>
      <w:r w:rsidRPr="00E474BA">
        <w:rPr>
          <w:rFonts w:asciiTheme="minorHAnsi" w:hAnsiTheme="minorHAnsi"/>
          <w:sz w:val="24"/>
          <w:szCs w:val="24"/>
        </w:rPr>
        <w:t>.</w:t>
      </w:r>
    </w:p>
    <w:p w14:paraId="00F5D9D3" w14:textId="72264E98" w:rsidR="00435C4D" w:rsidRPr="00E474BA" w:rsidRDefault="00435C4D" w:rsidP="00435C4D">
      <w:pPr>
        <w:numPr>
          <w:ilvl w:val="0"/>
          <w:numId w:val="1"/>
        </w:numPr>
        <w:spacing w:before="100" w:after="100" w:line="276" w:lineRule="auto"/>
        <w:ind w:left="357" w:hanging="357"/>
        <w:jc w:val="both"/>
        <w:rPr>
          <w:rFonts w:asciiTheme="minorHAnsi" w:hAnsiTheme="minorHAnsi"/>
          <w:sz w:val="24"/>
          <w:szCs w:val="24"/>
        </w:rPr>
      </w:pPr>
      <w:r w:rsidRPr="00E474BA">
        <w:rPr>
          <w:rFonts w:asciiTheme="minorHAnsi" w:hAnsiTheme="minorHAnsi"/>
          <w:sz w:val="24"/>
          <w:szCs w:val="24"/>
        </w:rPr>
        <w:t xml:space="preserve">Napisati </w:t>
      </w:r>
      <w:r w:rsidRPr="00E474BA">
        <w:rPr>
          <w:rFonts w:asciiTheme="minorHAnsi" w:hAnsiTheme="minorHAnsi"/>
          <w:sz w:val="24"/>
          <w:szCs w:val="24"/>
          <w:lang w:val="sr-Latn-RS"/>
        </w:rPr>
        <w:t>funkciju</w:t>
      </w:r>
      <w:r w:rsidRPr="00E474BA">
        <w:rPr>
          <w:rFonts w:asciiTheme="minorHAnsi" w:hAnsiTheme="minorHAnsi"/>
          <w:sz w:val="24"/>
          <w:szCs w:val="24"/>
        </w:rPr>
        <w:t xml:space="preserve"> kojom se računaju aritmetičke sredine kolona nekog 2D realnog niza od M x N članova. U glavnom programu treba učitati elemente 2D niza, pozvati funkciju, te ispisati </w:t>
      </w:r>
      <w:proofErr w:type="spellStart"/>
      <w:r w:rsidRPr="00E474BA">
        <w:rPr>
          <w:rFonts w:asciiTheme="minorHAnsi" w:hAnsiTheme="minorHAnsi"/>
          <w:sz w:val="24"/>
          <w:szCs w:val="24"/>
        </w:rPr>
        <w:t>dobijen</w:t>
      </w:r>
      <w:r w:rsidR="00E474BA" w:rsidRPr="00E474BA">
        <w:rPr>
          <w:rFonts w:asciiTheme="minorHAnsi" w:hAnsiTheme="minorHAnsi"/>
          <w:sz w:val="24"/>
          <w:szCs w:val="24"/>
        </w:rPr>
        <w:t>e</w:t>
      </w:r>
      <w:proofErr w:type="spellEnd"/>
      <w:r w:rsidRPr="00E474BA">
        <w:rPr>
          <w:rFonts w:asciiTheme="minorHAnsi" w:hAnsiTheme="minorHAnsi"/>
          <w:sz w:val="24"/>
          <w:szCs w:val="24"/>
        </w:rPr>
        <w:t xml:space="preserve"> </w:t>
      </w:r>
      <w:r w:rsidR="006B5ACB" w:rsidRPr="00E474BA">
        <w:rPr>
          <w:rFonts w:asciiTheme="minorHAnsi" w:hAnsiTheme="minorHAnsi"/>
          <w:sz w:val="24"/>
          <w:szCs w:val="24"/>
        </w:rPr>
        <w:t>rezultate.</w:t>
      </w:r>
    </w:p>
    <w:p w14:paraId="72B22E8B" w14:textId="2A78A753" w:rsidR="00435C4D" w:rsidRPr="00E474BA" w:rsidRDefault="00435C4D" w:rsidP="00435C4D">
      <w:pPr>
        <w:numPr>
          <w:ilvl w:val="0"/>
          <w:numId w:val="1"/>
        </w:numPr>
        <w:spacing w:before="100" w:after="100" w:line="276" w:lineRule="auto"/>
        <w:ind w:left="357" w:hanging="357"/>
        <w:jc w:val="both"/>
        <w:rPr>
          <w:rFonts w:asciiTheme="minorHAnsi" w:hAnsiTheme="minorHAnsi"/>
          <w:sz w:val="24"/>
          <w:szCs w:val="24"/>
        </w:rPr>
      </w:pPr>
      <w:r w:rsidRPr="00E474BA">
        <w:rPr>
          <w:rFonts w:asciiTheme="minorHAnsi" w:hAnsiTheme="minorHAnsi"/>
          <w:sz w:val="24"/>
          <w:szCs w:val="24"/>
        </w:rPr>
        <w:t xml:space="preserve">Napisati funkciju kojom se pronalaze indeksi najmanjih članova u pojedinim kolonama nekog 2D realnog niza od M x N članova. U glavnom programu treba učitati </w:t>
      </w:r>
      <w:proofErr w:type="spellStart"/>
      <w:r w:rsidRPr="00E474BA">
        <w:rPr>
          <w:rFonts w:asciiTheme="minorHAnsi" w:hAnsiTheme="minorHAnsi"/>
          <w:sz w:val="24"/>
          <w:szCs w:val="24"/>
        </w:rPr>
        <w:t>vrednosti</w:t>
      </w:r>
      <w:proofErr w:type="spellEnd"/>
      <w:r w:rsidRPr="00E474BA">
        <w:rPr>
          <w:rFonts w:asciiTheme="minorHAnsi" w:hAnsiTheme="minorHAnsi"/>
          <w:sz w:val="24"/>
          <w:szCs w:val="24"/>
        </w:rPr>
        <w:t xml:space="preserve"> 2D niza, pozvati funkciju, te ispisati dobijeni rezultat.</w:t>
      </w:r>
    </w:p>
    <w:p w14:paraId="38B081DC" w14:textId="3519D5AB" w:rsidR="00435C4D" w:rsidRPr="00E474BA" w:rsidRDefault="00435C4D" w:rsidP="00435C4D">
      <w:pPr>
        <w:numPr>
          <w:ilvl w:val="0"/>
          <w:numId w:val="1"/>
        </w:numPr>
        <w:spacing w:before="100" w:after="100" w:line="276" w:lineRule="auto"/>
        <w:ind w:left="357" w:hanging="357"/>
        <w:jc w:val="both"/>
        <w:rPr>
          <w:rFonts w:asciiTheme="minorHAnsi" w:hAnsiTheme="minorHAnsi"/>
          <w:sz w:val="24"/>
          <w:szCs w:val="24"/>
        </w:rPr>
      </w:pPr>
      <w:r w:rsidRPr="00E474BA">
        <w:rPr>
          <w:rFonts w:asciiTheme="minorHAnsi" w:hAnsiTheme="minorHAnsi"/>
          <w:sz w:val="24"/>
          <w:szCs w:val="24"/>
        </w:rPr>
        <w:t xml:space="preserve">Napisati funkciju kojom se pronalaze indeksi najvećih članova u pojedinim redovima nekog 2D realnog niza od M x N članova. U glavnom programu treba učitati </w:t>
      </w:r>
      <w:proofErr w:type="spellStart"/>
      <w:r w:rsidRPr="00E474BA">
        <w:rPr>
          <w:rFonts w:asciiTheme="minorHAnsi" w:hAnsiTheme="minorHAnsi"/>
          <w:sz w:val="24"/>
          <w:szCs w:val="24"/>
        </w:rPr>
        <w:t>vrednosti</w:t>
      </w:r>
      <w:proofErr w:type="spellEnd"/>
      <w:r w:rsidRPr="00E474BA">
        <w:rPr>
          <w:rFonts w:asciiTheme="minorHAnsi" w:hAnsiTheme="minorHAnsi"/>
          <w:sz w:val="24"/>
          <w:szCs w:val="24"/>
        </w:rPr>
        <w:t xml:space="preserve"> 2D niza, pozvati funkciju, te ispisati </w:t>
      </w:r>
      <w:r w:rsidR="006B5ACB" w:rsidRPr="00E474BA">
        <w:rPr>
          <w:rFonts w:asciiTheme="minorHAnsi" w:hAnsiTheme="minorHAnsi"/>
          <w:sz w:val="24"/>
          <w:szCs w:val="24"/>
        </w:rPr>
        <w:t>najve</w:t>
      </w:r>
      <w:r w:rsidR="006B5ACB" w:rsidRPr="00E474BA">
        <w:rPr>
          <w:rFonts w:asciiTheme="minorHAnsi" w:hAnsiTheme="minorHAnsi"/>
          <w:sz w:val="24"/>
          <w:szCs w:val="24"/>
          <w:lang w:val="sr-Latn-RS"/>
        </w:rPr>
        <w:t>će vrednosti po redo</w:t>
      </w:r>
      <w:r w:rsidR="00264658" w:rsidRPr="00E474BA">
        <w:rPr>
          <w:rFonts w:asciiTheme="minorHAnsi" w:hAnsiTheme="minorHAnsi"/>
          <w:sz w:val="24"/>
          <w:szCs w:val="24"/>
          <w:lang w:val="sr-Latn-RS"/>
        </w:rPr>
        <w:t>v</w:t>
      </w:r>
      <w:r w:rsidR="006B5ACB" w:rsidRPr="00E474BA">
        <w:rPr>
          <w:rFonts w:asciiTheme="minorHAnsi" w:hAnsiTheme="minorHAnsi"/>
          <w:sz w:val="24"/>
          <w:szCs w:val="24"/>
          <w:lang w:val="sr-Latn-RS"/>
        </w:rPr>
        <w:t xml:space="preserve">ima i njihove </w:t>
      </w:r>
      <w:proofErr w:type="spellStart"/>
      <w:r w:rsidR="006B5ACB" w:rsidRPr="00E474BA">
        <w:rPr>
          <w:rFonts w:asciiTheme="minorHAnsi" w:hAnsiTheme="minorHAnsi"/>
          <w:sz w:val="24"/>
          <w:szCs w:val="24"/>
          <w:lang w:val="sr-Latn-RS"/>
        </w:rPr>
        <w:t>indexe</w:t>
      </w:r>
      <w:proofErr w:type="spellEnd"/>
      <w:r w:rsidRPr="00E474BA">
        <w:rPr>
          <w:rFonts w:asciiTheme="minorHAnsi" w:hAnsiTheme="minorHAnsi"/>
          <w:sz w:val="24"/>
          <w:szCs w:val="24"/>
        </w:rPr>
        <w:t>.</w:t>
      </w:r>
    </w:p>
    <w:p w14:paraId="1ED10A07" w14:textId="0B86336E" w:rsidR="00DE6621" w:rsidRPr="00E474BA" w:rsidRDefault="00435C4D" w:rsidP="00435C4D">
      <w:pPr>
        <w:numPr>
          <w:ilvl w:val="0"/>
          <w:numId w:val="1"/>
        </w:numPr>
        <w:spacing w:before="100" w:after="100" w:line="276" w:lineRule="auto"/>
        <w:ind w:left="357" w:hanging="357"/>
        <w:jc w:val="both"/>
        <w:rPr>
          <w:rFonts w:asciiTheme="minorHAnsi" w:hAnsiTheme="minorHAnsi"/>
          <w:sz w:val="24"/>
          <w:szCs w:val="24"/>
        </w:rPr>
      </w:pPr>
      <w:r w:rsidRPr="00E474BA">
        <w:rPr>
          <w:rFonts w:asciiTheme="minorHAnsi" w:hAnsiTheme="minorHAnsi"/>
          <w:sz w:val="24"/>
          <w:szCs w:val="24"/>
        </w:rPr>
        <w:t>Napisati program koji</w:t>
      </w:r>
      <w:r w:rsidR="00DE6621" w:rsidRPr="00E474BA">
        <w:rPr>
          <w:rFonts w:asciiTheme="minorHAnsi" w:hAnsiTheme="minorHAnsi"/>
          <w:sz w:val="24"/>
          <w:szCs w:val="24"/>
        </w:rPr>
        <w:t xml:space="preserve"> će sabrati dve matrice dimenzije MxN. U glavnom programu treba učitati </w:t>
      </w:r>
      <w:proofErr w:type="spellStart"/>
      <w:r w:rsidR="00DE6621" w:rsidRPr="00E474BA">
        <w:rPr>
          <w:rFonts w:asciiTheme="minorHAnsi" w:hAnsiTheme="minorHAnsi"/>
          <w:sz w:val="24"/>
          <w:szCs w:val="24"/>
        </w:rPr>
        <w:t>vrednosti</w:t>
      </w:r>
      <w:proofErr w:type="spellEnd"/>
      <w:r w:rsidR="00DE6621" w:rsidRPr="00E474BA">
        <w:rPr>
          <w:rFonts w:asciiTheme="minorHAnsi" w:hAnsiTheme="minorHAnsi"/>
          <w:sz w:val="24"/>
          <w:szCs w:val="24"/>
        </w:rPr>
        <w:t xml:space="preserve"> oba 2D niza, pozvati funkciju i ispisati elemente .</w:t>
      </w:r>
    </w:p>
    <w:p w14:paraId="12AF27FC" w14:textId="62CDA5CC" w:rsidR="00435C4D" w:rsidRPr="00E474BA" w:rsidRDefault="00DE6621" w:rsidP="00435C4D">
      <w:pPr>
        <w:numPr>
          <w:ilvl w:val="0"/>
          <w:numId w:val="1"/>
        </w:numPr>
        <w:spacing w:before="100" w:after="100" w:line="276" w:lineRule="auto"/>
        <w:ind w:left="357" w:hanging="357"/>
        <w:jc w:val="both"/>
        <w:rPr>
          <w:rFonts w:asciiTheme="minorHAnsi" w:hAnsiTheme="minorHAnsi"/>
          <w:sz w:val="24"/>
          <w:szCs w:val="24"/>
        </w:rPr>
      </w:pPr>
      <w:r w:rsidRPr="00E474BA">
        <w:rPr>
          <w:rFonts w:asciiTheme="minorHAnsi" w:hAnsiTheme="minorHAnsi"/>
          <w:sz w:val="24"/>
          <w:szCs w:val="24"/>
        </w:rPr>
        <w:t>Napisati program koji za uneti broj n (1 ≤ n ≤ 50) učitava kvadratnu matricu celih brojeva dimenzije n × n</w:t>
      </w:r>
      <w:r w:rsidR="00435C4D" w:rsidRPr="00E474BA">
        <w:rPr>
          <w:rFonts w:asciiTheme="minorHAnsi" w:hAnsiTheme="minorHAnsi"/>
          <w:sz w:val="24"/>
          <w:szCs w:val="24"/>
        </w:rPr>
        <w:t xml:space="preserve">. </w:t>
      </w:r>
      <w:r w:rsidRPr="00E474BA">
        <w:rPr>
          <w:rFonts w:asciiTheme="minorHAnsi" w:hAnsiTheme="minorHAnsi"/>
          <w:sz w:val="24"/>
          <w:szCs w:val="24"/>
        </w:rPr>
        <w:t xml:space="preserve">Ispisati </w:t>
      </w:r>
      <w:r w:rsidR="00435C4D" w:rsidRPr="00E474BA">
        <w:rPr>
          <w:rFonts w:asciiTheme="minorHAnsi" w:hAnsiTheme="minorHAnsi"/>
          <w:sz w:val="24"/>
          <w:szCs w:val="24"/>
        </w:rPr>
        <w:t>element</w:t>
      </w:r>
      <w:r w:rsidRPr="00E474BA">
        <w:rPr>
          <w:rFonts w:asciiTheme="minorHAnsi" w:hAnsiTheme="minorHAnsi"/>
          <w:sz w:val="24"/>
          <w:szCs w:val="24"/>
        </w:rPr>
        <w:t>e</w:t>
      </w:r>
      <w:r w:rsidR="00435C4D" w:rsidRPr="00E474BA">
        <w:rPr>
          <w:rFonts w:asciiTheme="minorHAnsi" w:hAnsiTheme="minorHAnsi"/>
          <w:sz w:val="24"/>
          <w:szCs w:val="24"/>
        </w:rPr>
        <w:t xml:space="preserve"> matrice koji se nalazi ispod sporedne dijagonale.</w:t>
      </w:r>
    </w:p>
    <w:p w14:paraId="5C497C14" w14:textId="6468501A" w:rsidR="00435C4D" w:rsidRPr="00E474BA" w:rsidRDefault="00435C4D" w:rsidP="00435C4D">
      <w:pPr>
        <w:numPr>
          <w:ilvl w:val="0"/>
          <w:numId w:val="1"/>
        </w:numPr>
        <w:spacing w:before="100" w:after="100" w:line="276" w:lineRule="auto"/>
        <w:ind w:left="357" w:hanging="357"/>
        <w:jc w:val="both"/>
        <w:rPr>
          <w:rFonts w:asciiTheme="minorHAnsi" w:hAnsiTheme="minorHAnsi"/>
          <w:sz w:val="24"/>
          <w:szCs w:val="24"/>
        </w:rPr>
      </w:pPr>
      <w:r w:rsidRPr="00E474BA">
        <w:rPr>
          <w:rFonts w:asciiTheme="minorHAnsi" w:hAnsiTheme="minorHAnsi"/>
          <w:sz w:val="24"/>
          <w:szCs w:val="24"/>
        </w:rPr>
        <w:t xml:space="preserve">Napisati program koji za uneti broj n (1 ≤ n ≤ 50) učitava kvadratnu matricu celih brojeva dimenzije n × n. Odrediti </w:t>
      </w:r>
      <w:r w:rsidR="00DE6621" w:rsidRPr="00E474BA">
        <w:rPr>
          <w:rFonts w:asciiTheme="minorHAnsi" w:hAnsiTheme="minorHAnsi"/>
          <w:sz w:val="24"/>
          <w:szCs w:val="24"/>
        </w:rPr>
        <w:t>najveći</w:t>
      </w:r>
      <w:r w:rsidRPr="00E474BA">
        <w:rPr>
          <w:rFonts w:asciiTheme="minorHAnsi" w:hAnsiTheme="minorHAnsi"/>
          <w:sz w:val="24"/>
          <w:szCs w:val="24"/>
        </w:rPr>
        <w:t xml:space="preserve"> element iznad glavne dijagonale.</w:t>
      </w:r>
    </w:p>
    <w:p w14:paraId="2EC2B9B4" w14:textId="77777777" w:rsidR="00435C4D" w:rsidRPr="00F05A70" w:rsidRDefault="00435C4D" w:rsidP="004219C8">
      <w:pPr>
        <w:spacing w:before="100" w:after="100" w:line="276" w:lineRule="auto"/>
        <w:ind w:left="357"/>
        <w:jc w:val="both"/>
        <w:rPr>
          <w:rFonts w:asciiTheme="minorHAnsi" w:hAnsiTheme="minorHAnsi"/>
          <w:sz w:val="24"/>
          <w:szCs w:val="24"/>
        </w:rPr>
      </w:pPr>
    </w:p>
    <w:p w14:paraId="35BAA1A3" w14:textId="77777777" w:rsidR="00426589" w:rsidRDefault="00426589"/>
    <w:sectPr w:rsidR="00426589" w:rsidSect="007B5629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544159"/>
    <w:multiLevelType w:val="singleLevel"/>
    <w:tmpl w:val="52B8E2FC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num w:numId="1" w16cid:durableId="1351836857">
    <w:abstractNumId w:val="0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0MDM0MjWzNDM1NrFQ0lEKTi0uzszPAykwrAUAwaRfpiwAAAA="/>
  </w:docVars>
  <w:rsids>
    <w:rsidRoot w:val="00435C4D"/>
    <w:rsid w:val="00001E91"/>
    <w:rsid w:val="0000376D"/>
    <w:rsid w:val="00003AB7"/>
    <w:rsid w:val="000060C3"/>
    <w:rsid w:val="000066A8"/>
    <w:rsid w:val="000068E8"/>
    <w:rsid w:val="00010C5B"/>
    <w:rsid w:val="0001314E"/>
    <w:rsid w:val="00013869"/>
    <w:rsid w:val="0001461C"/>
    <w:rsid w:val="00016BBF"/>
    <w:rsid w:val="00020F90"/>
    <w:rsid w:val="00022EF6"/>
    <w:rsid w:val="00024AF3"/>
    <w:rsid w:val="00025370"/>
    <w:rsid w:val="00030320"/>
    <w:rsid w:val="00031A0D"/>
    <w:rsid w:val="00034055"/>
    <w:rsid w:val="00034212"/>
    <w:rsid w:val="0003668D"/>
    <w:rsid w:val="00036FB5"/>
    <w:rsid w:val="000455A6"/>
    <w:rsid w:val="00046386"/>
    <w:rsid w:val="00046D67"/>
    <w:rsid w:val="00047BFA"/>
    <w:rsid w:val="000505EC"/>
    <w:rsid w:val="00052F45"/>
    <w:rsid w:val="00054EA8"/>
    <w:rsid w:val="000553DA"/>
    <w:rsid w:val="00055C7E"/>
    <w:rsid w:val="00056CC3"/>
    <w:rsid w:val="00057840"/>
    <w:rsid w:val="000606F1"/>
    <w:rsid w:val="00060A90"/>
    <w:rsid w:val="00060B5C"/>
    <w:rsid w:val="0006119D"/>
    <w:rsid w:val="0006339E"/>
    <w:rsid w:val="0007217A"/>
    <w:rsid w:val="00072FC4"/>
    <w:rsid w:val="000740E2"/>
    <w:rsid w:val="00075A58"/>
    <w:rsid w:val="00077888"/>
    <w:rsid w:val="00083C15"/>
    <w:rsid w:val="00084477"/>
    <w:rsid w:val="00086408"/>
    <w:rsid w:val="000865F9"/>
    <w:rsid w:val="0008698B"/>
    <w:rsid w:val="000869A1"/>
    <w:rsid w:val="00091A7F"/>
    <w:rsid w:val="00091CE4"/>
    <w:rsid w:val="00093B35"/>
    <w:rsid w:val="000958E9"/>
    <w:rsid w:val="00095DE6"/>
    <w:rsid w:val="00097EAC"/>
    <w:rsid w:val="000A0F28"/>
    <w:rsid w:val="000A187A"/>
    <w:rsid w:val="000A2D8D"/>
    <w:rsid w:val="000A2EC6"/>
    <w:rsid w:val="000A3E32"/>
    <w:rsid w:val="000A42BD"/>
    <w:rsid w:val="000A5593"/>
    <w:rsid w:val="000A74EC"/>
    <w:rsid w:val="000B0297"/>
    <w:rsid w:val="000B44AF"/>
    <w:rsid w:val="000B55C9"/>
    <w:rsid w:val="000B5F7F"/>
    <w:rsid w:val="000B745C"/>
    <w:rsid w:val="000B7F13"/>
    <w:rsid w:val="000C0461"/>
    <w:rsid w:val="000C123E"/>
    <w:rsid w:val="000C1B4E"/>
    <w:rsid w:val="000C2AB3"/>
    <w:rsid w:val="000C65B3"/>
    <w:rsid w:val="000D3322"/>
    <w:rsid w:val="000D491A"/>
    <w:rsid w:val="000D5CAF"/>
    <w:rsid w:val="000D7182"/>
    <w:rsid w:val="000D76B1"/>
    <w:rsid w:val="000E08AE"/>
    <w:rsid w:val="000E135F"/>
    <w:rsid w:val="000E154E"/>
    <w:rsid w:val="000E1E92"/>
    <w:rsid w:val="000E3655"/>
    <w:rsid w:val="000E7818"/>
    <w:rsid w:val="000F19E7"/>
    <w:rsid w:val="000F352B"/>
    <w:rsid w:val="000F43BE"/>
    <w:rsid w:val="000F5BCD"/>
    <w:rsid w:val="000F6D92"/>
    <w:rsid w:val="000F7560"/>
    <w:rsid w:val="000F75A1"/>
    <w:rsid w:val="000F772D"/>
    <w:rsid w:val="00100DF5"/>
    <w:rsid w:val="001031A9"/>
    <w:rsid w:val="001058ED"/>
    <w:rsid w:val="001067ED"/>
    <w:rsid w:val="001071C4"/>
    <w:rsid w:val="00107A17"/>
    <w:rsid w:val="00112DB3"/>
    <w:rsid w:val="001135B3"/>
    <w:rsid w:val="00114A54"/>
    <w:rsid w:val="00114C5C"/>
    <w:rsid w:val="00114F0F"/>
    <w:rsid w:val="00115EA1"/>
    <w:rsid w:val="00115F2F"/>
    <w:rsid w:val="001165FC"/>
    <w:rsid w:val="00117245"/>
    <w:rsid w:val="00117535"/>
    <w:rsid w:val="00121975"/>
    <w:rsid w:val="00121E6A"/>
    <w:rsid w:val="00124385"/>
    <w:rsid w:val="001243AC"/>
    <w:rsid w:val="00124B21"/>
    <w:rsid w:val="00125620"/>
    <w:rsid w:val="00125EFD"/>
    <w:rsid w:val="00131FA3"/>
    <w:rsid w:val="00133A7E"/>
    <w:rsid w:val="00137129"/>
    <w:rsid w:val="00137416"/>
    <w:rsid w:val="00140C5D"/>
    <w:rsid w:val="001432E7"/>
    <w:rsid w:val="001445F8"/>
    <w:rsid w:val="00145714"/>
    <w:rsid w:val="00147E2E"/>
    <w:rsid w:val="00150EF5"/>
    <w:rsid w:val="001511E6"/>
    <w:rsid w:val="00151525"/>
    <w:rsid w:val="00152E0D"/>
    <w:rsid w:val="001535DE"/>
    <w:rsid w:val="001553E0"/>
    <w:rsid w:val="00160D52"/>
    <w:rsid w:val="00165A4F"/>
    <w:rsid w:val="00165C99"/>
    <w:rsid w:val="00166A7C"/>
    <w:rsid w:val="00170B4B"/>
    <w:rsid w:val="0017139C"/>
    <w:rsid w:val="00174830"/>
    <w:rsid w:val="00175812"/>
    <w:rsid w:val="001764C3"/>
    <w:rsid w:val="001777F9"/>
    <w:rsid w:val="001804CD"/>
    <w:rsid w:val="001809F1"/>
    <w:rsid w:val="00183968"/>
    <w:rsid w:val="00183E81"/>
    <w:rsid w:val="00186FFC"/>
    <w:rsid w:val="001909D8"/>
    <w:rsid w:val="00191AAD"/>
    <w:rsid w:val="00191DEB"/>
    <w:rsid w:val="0019287E"/>
    <w:rsid w:val="00196F17"/>
    <w:rsid w:val="001A19F4"/>
    <w:rsid w:val="001A2372"/>
    <w:rsid w:val="001A5BC2"/>
    <w:rsid w:val="001A5FFE"/>
    <w:rsid w:val="001A771A"/>
    <w:rsid w:val="001A7768"/>
    <w:rsid w:val="001B0760"/>
    <w:rsid w:val="001B1F51"/>
    <w:rsid w:val="001B1F60"/>
    <w:rsid w:val="001B3DE0"/>
    <w:rsid w:val="001B5F66"/>
    <w:rsid w:val="001B73E3"/>
    <w:rsid w:val="001C0075"/>
    <w:rsid w:val="001C0743"/>
    <w:rsid w:val="001C14E1"/>
    <w:rsid w:val="001C18B7"/>
    <w:rsid w:val="001C1922"/>
    <w:rsid w:val="001C1A9B"/>
    <w:rsid w:val="001C2341"/>
    <w:rsid w:val="001C40A8"/>
    <w:rsid w:val="001C5975"/>
    <w:rsid w:val="001C6871"/>
    <w:rsid w:val="001D168D"/>
    <w:rsid w:val="001D1A4F"/>
    <w:rsid w:val="001D29B1"/>
    <w:rsid w:val="001D637A"/>
    <w:rsid w:val="001D6CF8"/>
    <w:rsid w:val="001E1605"/>
    <w:rsid w:val="001E4197"/>
    <w:rsid w:val="001E47A1"/>
    <w:rsid w:val="001E4CA2"/>
    <w:rsid w:val="001E596D"/>
    <w:rsid w:val="001E6472"/>
    <w:rsid w:val="001E6C94"/>
    <w:rsid w:val="001E7F2C"/>
    <w:rsid w:val="001F11C3"/>
    <w:rsid w:val="001F2AEE"/>
    <w:rsid w:val="001F34BA"/>
    <w:rsid w:val="001F49F3"/>
    <w:rsid w:val="001F56E3"/>
    <w:rsid w:val="001F5A6B"/>
    <w:rsid w:val="001F7537"/>
    <w:rsid w:val="00200FCC"/>
    <w:rsid w:val="00202CEC"/>
    <w:rsid w:val="0020507B"/>
    <w:rsid w:val="002071AA"/>
    <w:rsid w:val="0021106A"/>
    <w:rsid w:val="002117A7"/>
    <w:rsid w:val="00212C46"/>
    <w:rsid w:val="00213382"/>
    <w:rsid w:val="002154CC"/>
    <w:rsid w:val="00220663"/>
    <w:rsid w:val="00222195"/>
    <w:rsid w:val="002259A3"/>
    <w:rsid w:val="002265E0"/>
    <w:rsid w:val="00226F4D"/>
    <w:rsid w:val="0022706E"/>
    <w:rsid w:val="002274DC"/>
    <w:rsid w:val="002275C4"/>
    <w:rsid w:val="00230404"/>
    <w:rsid w:val="0023483B"/>
    <w:rsid w:val="002368E7"/>
    <w:rsid w:val="002377FE"/>
    <w:rsid w:val="002429F0"/>
    <w:rsid w:val="002462C3"/>
    <w:rsid w:val="002466EB"/>
    <w:rsid w:val="00246BEC"/>
    <w:rsid w:val="00246CD5"/>
    <w:rsid w:val="00246FE9"/>
    <w:rsid w:val="00247211"/>
    <w:rsid w:val="00251460"/>
    <w:rsid w:val="00251F67"/>
    <w:rsid w:val="00253344"/>
    <w:rsid w:val="002547CE"/>
    <w:rsid w:val="002552DA"/>
    <w:rsid w:val="0025653A"/>
    <w:rsid w:val="0025682A"/>
    <w:rsid w:val="00261AA3"/>
    <w:rsid w:val="0026289A"/>
    <w:rsid w:val="00263D5A"/>
    <w:rsid w:val="00263F70"/>
    <w:rsid w:val="00264504"/>
    <w:rsid w:val="00264658"/>
    <w:rsid w:val="00264874"/>
    <w:rsid w:val="00265377"/>
    <w:rsid w:val="002668EA"/>
    <w:rsid w:val="00270918"/>
    <w:rsid w:val="00270927"/>
    <w:rsid w:val="0027094C"/>
    <w:rsid w:val="00270D59"/>
    <w:rsid w:val="00273C17"/>
    <w:rsid w:val="00274E1A"/>
    <w:rsid w:val="00276686"/>
    <w:rsid w:val="0028039F"/>
    <w:rsid w:val="00282273"/>
    <w:rsid w:val="00282768"/>
    <w:rsid w:val="00282E9F"/>
    <w:rsid w:val="00284F32"/>
    <w:rsid w:val="00287835"/>
    <w:rsid w:val="00292A6C"/>
    <w:rsid w:val="00292E00"/>
    <w:rsid w:val="002938D2"/>
    <w:rsid w:val="002940EE"/>
    <w:rsid w:val="002948ED"/>
    <w:rsid w:val="00295E5E"/>
    <w:rsid w:val="002A2254"/>
    <w:rsid w:val="002A36B9"/>
    <w:rsid w:val="002A3B9D"/>
    <w:rsid w:val="002A3F54"/>
    <w:rsid w:val="002A4BDA"/>
    <w:rsid w:val="002A50B0"/>
    <w:rsid w:val="002A5624"/>
    <w:rsid w:val="002B0878"/>
    <w:rsid w:val="002B11F2"/>
    <w:rsid w:val="002B1D89"/>
    <w:rsid w:val="002B54AF"/>
    <w:rsid w:val="002B5738"/>
    <w:rsid w:val="002B5AC7"/>
    <w:rsid w:val="002B5B48"/>
    <w:rsid w:val="002B61F0"/>
    <w:rsid w:val="002B6363"/>
    <w:rsid w:val="002B735E"/>
    <w:rsid w:val="002B7798"/>
    <w:rsid w:val="002C2DE8"/>
    <w:rsid w:val="002D09EC"/>
    <w:rsid w:val="002D0C99"/>
    <w:rsid w:val="002D15CA"/>
    <w:rsid w:val="002D1EEB"/>
    <w:rsid w:val="002D3EAB"/>
    <w:rsid w:val="002D466F"/>
    <w:rsid w:val="002D77A5"/>
    <w:rsid w:val="002D7A5F"/>
    <w:rsid w:val="002E10C7"/>
    <w:rsid w:val="002E5D4F"/>
    <w:rsid w:val="002E76D1"/>
    <w:rsid w:val="002F0297"/>
    <w:rsid w:val="002F07BE"/>
    <w:rsid w:val="002F0AD6"/>
    <w:rsid w:val="002F0F77"/>
    <w:rsid w:val="002F2776"/>
    <w:rsid w:val="002F2B2A"/>
    <w:rsid w:val="002F363B"/>
    <w:rsid w:val="002F392A"/>
    <w:rsid w:val="002F47E9"/>
    <w:rsid w:val="002F53AD"/>
    <w:rsid w:val="002F6CBC"/>
    <w:rsid w:val="002F6F57"/>
    <w:rsid w:val="00300037"/>
    <w:rsid w:val="003022C1"/>
    <w:rsid w:val="00302941"/>
    <w:rsid w:val="00302E3D"/>
    <w:rsid w:val="0031063F"/>
    <w:rsid w:val="0031151C"/>
    <w:rsid w:val="003121C1"/>
    <w:rsid w:val="00312DF9"/>
    <w:rsid w:val="00313250"/>
    <w:rsid w:val="00313D7D"/>
    <w:rsid w:val="0031643C"/>
    <w:rsid w:val="003204E3"/>
    <w:rsid w:val="00321866"/>
    <w:rsid w:val="00322013"/>
    <w:rsid w:val="00322CA3"/>
    <w:rsid w:val="00325D9A"/>
    <w:rsid w:val="00326366"/>
    <w:rsid w:val="00326C4A"/>
    <w:rsid w:val="0032762D"/>
    <w:rsid w:val="00327E9D"/>
    <w:rsid w:val="00331313"/>
    <w:rsid w:val="00336361"/>
    <w:rsid w:val="00336984"/>
    <w:rsid w:val="0034251D"/>
    <w:rsid w:val="00343A11"/>
    <w:rsid w:val="0034551E"/>
    <w:rsid w:val="0034655F"/>
    <w:rsid w:val="00346BCE"/>
    <w:rsid w:val="00350AA9"/>
    <w:rsid w:val="00355242"/>
    <w:rsid w:val="003625B6"/>
    <w:rsid w:val="003629E2"/>
    <w:rsid w:val="00363419"/>
    <w:rsid w:val="0036364A"/>
    <w:rsid w:val="00363BD1"/>
    <w:rsid w:val="00364B88"/>
    <w:rsid w:val="003658DB"/>
    <w:rsid w:val="00366052"/>
    <w:rsid w:val="003718F2"/>
    <w:rsid w:val="00374F78"/>
    <w:rsid w:val="00375F61"/>
    <w:rsid w:val="0037649E"/>
    <w:rsid w:val="00376768"/>
    <w:rsid w:val="00377135"/>
    <w:rsid w:val="0037759B"/>
    <w:rsid w:val="003827A2"/>
    <w:rsid w:val="00383311"/>
    <w:rsid w:val="0038381A"/>
    <w:rsid w:val="00383A60"/>
    <w:rsid w:val="00385447"/>
    <w:rsid w:val="0038716D"/>
    <w:rsid w:val="00387C10"/>
    <w:rsid w:val="00390037"/>
    <w:rsid w:val="003902FC"/>
    <w:rsid w:val="003940F3"/>
    <w:rsid w:val="00395E57"/>
    <w:rsid w:val="00396889"/>
    <w:rsid w:val="003969DB"/>
    <w:rsid w:val="00397001"/>
    <w:rsid w:val="00397730"/>
    <w:rsid w:val="003A10E8"/>
    <w:rsid w:val="003A12EE"/>
    <w:rsid w:val="003A1453"/>
    <w:rsid w:val="003A31C1"/>
    <w:rsid w:val="003A3281"/>
    <w:rsid w:val="003A3410"/>
    <w:rsid w:val="003A46A4"/>
    <w:rsid w:val="003A4804"/>
    <w:rsid w:val="003A5845"/>
    <w:rsid w:val="003A701A"/>
    <w:rsid w:val="003A7B04"/>
    <w:rsid w:val="003B0539"/>
    <w:rsid w:val="003B535D"/>
    <w:rsid w:val="003B6B1D"/>
    <w:rsid w:val="003C1E4F"/>
    <w:rsid w:val="003C2DBA"/>
    <w:rsid w:val="003C4CF5"/>
    <w:rsid w:val="003C6F31"/>
    <w:rsid w:val="003D03F9"/>
    <w:rsid w:val="003D4E92"/>
    <w:rsid w:val="003D521F"/>
    <w:rsid w:val="003D52CB"/>
    <w:rsid w:val="003E02D9"/>
    <w:rsid w:val="003E0CAD"/>
    <w:rsid w:val="003E380E"/>
    <w:rsid w:val="003E442E"/>
    <w:rsid w:val="003E4922"/>
    <w:rsid w:val="003E496B"/>
    <w:rsid w:val="003E550F"/>
    <w:rsid w:val="003E6B46"/>
    <w:rsid w:val="003E7484"/>
    <w:rsid w:val="003E77A9"/>
    <w:rsid w:val="003F12B7"/>
    <w:rsid w:val="003F1BB6"/>
    <w:rsid w:val="003F2081"/>
    <w:rsid w:val="003F2581"/>
    <w:rsid w:val="003F3497"/>
    <w:rsid w:val="003F3851"/>
    <w:rsid w:val="003F38D0"/>
    <w:rsid w:val="004003F3"/>
    <w:rsid w:val="004023B4"/>
    <w:rsid w:val="00403F75"/>
    <w:rsid w:val="00404188"/>
    <w:rsid w:val="00410A78"/>
    <w:rsid w:val="0041483A"/>
    <w:rsid w:val="004219C8"/>
    <w:rsid w:val="00422C6E"/>
    <w:rsid w:val="00425FA7"/>
    <w:rsid w:val="00426059"/>
    <w:rsid w:val="00426589"/>
    <w:rsid w:val="00427A1C"/>
    <w:rsid w:val="00427E97"/>
    <w:rsid w:val="00430CA4"/>
    <w:rsid w:val="00435C4D"/>
    <w:rsid w:val="00436A76"/>
    <w:rsid w:val="00437399"/>
    <w:rsid w:val="00437F2A"/>
    <w:rsid w:val="00440070"/>
    <w:rsid w:val="00442421"/>
    <w:rsid w:val="004440AF"/>
    <w:rsid w:val="00445987"/>
    <w:rsid w:val="00446424"/>
    <w:rsid w:val="00446923"/>
    <w:rsid w:val="00446963"/>
    <w:rsid w:val="00447599"/>
    <w:rsid w:val="0044760A"/>
    <w:rsid w:val="0044798B"/>
    <w:rsid w:val="00451ED4"/>
    <w:rsid w:val="00453AD6"/>
    <w:rsid w:val="0045431A"/>
    <w:rsid w:val="00456C2A"/>
    <w:rsid w:val="0045721F"/>
    <w:rsid w:val="00457A9E"/>
    <w:rsid w:val="00457DD8"/>
    <w:rsid w:val="004603F3"/>
    <w:rsid w:val="004634EF"/>
    <w:rsid w:val="00463BFC"/>
    <w:rsid w:val="00465C1E"/>
    <w:rsid w:val="004703FF"/>
    <w:rsid w:val="004715C6"/>
    <w:rsid w:val="00472B20"/>
    <w:rsid w:val="004735FA"/>
    <w:rsid w:val="004740E7"/>
    <w:rsid w:val="0047734B"/>
    <w:rsid w:val="0047754B"/>
    <w:rsid w:val="00477C81"/>
    <w:rsid w:val="00480BF9"/>
    <w:rsid w:val="00480C38"/>
    <w:rsid w:val="004816A9"/>
    <w:rsid w:val="00482012"/>
    <w:rsid w:val="00482DC2"/>
    <w:rsid w:val="00483BF6"/>
    <w:rsid w:val="00486613"/>
    <w:rsid w:val="004869D5"/>
    <w:rsid w:val="00486B45"/>
    <w:rsid w:val="00486F82"/>
    <w:rsid w:val="0048760F"/>
    <w:rsid w:val="004879A5"/>
    <w:rsid w:val="004904D0"/>
    <w:rsid w:val="00491620"/>
    <w:rsid w:val="004922AA"/>
    <w:rsid w:val="004940B1"/>
    <w:rsid w:val="00494BEC"/>
    <w:rsid w:val="00495622"/>
    <w:rsid w:val="004972AC"/>
    <w:rsid w:val="004A40C8"/>
    <w:rsid w:val="004A5F7F"/>
    <w:rsid w:val="004A74A6"/>
    <w:rsid w:val="004B1FF3"/>
    <w:rsid w:val="004B2DF1"/>
    <w:rsid w:val="004B2E5C"/>
    <w:rsid w:val="004B4850"/>
    <w:rsid w:val="004B4881"/>
    <w:rsid w:val="004C0205"/>
    <w:rsid w:val="004C0357"/>
    <w:rsid w:val="004C35DD"/>
    <w:rsid w:val="004C3F9F"/>
    <w:rsid w:val="004C4615"/>
    <w:rsid w:val="004C7712"/>
    <w:rsid w:val="004C7A97"/>
    <w:rsid w:val="004D1814"/>
    <w:rsid w:val="004D3B6E"/>
    <w:rsid w:val="004D4538"/>
    <w:rsid w:val="004D58EA"/>
    <w:rsid w:val="004D6065"/>
    <w:rsid w:val="004D7B43"/>
    <w:rsid w:val="004D7D9E"/>
    <w:rsid w:val="004E1912"/>
    <w:rsid w:val="004E3CAE"/>
    <w:rsid w:val="004E4809"/>
    <w:rsid w:val="004E5A71"/>
    <w:rsid w:val="004E614C"/>
    <w:rsid w:val="004E7213"/>
    <w:rsid w:val="004E7595"/>
    <w:rsid w:val="004E7C40"/>
    <w:rsid w:val="004E7EDE"/>
    <w:rsid w:val="004F0421"/>
    <w:rsid w:val="004F0E0A"/>
    <w:rsid w:val="004F2BAF"/>
    <w:rsid w:val="004F674C"/>
    <w:rsid w:val="004F7531"/>
    <w:rsid w:val="005004FF"/>
    <w:rsid w:val="0050128C"/>
    <w:rsid w:val="00501653"/>
    <w:rsid w:val="00501922"/>
    <w:rsid w:val="005027CA"/>
    <w:rsid w:val="005045CC"/>
    <w:rsid w:val="005060AC"/>
    <w:rsid w:val="00511AE8"/>
    <w:rsid w:val="00513F4D"/>
    <w:rsid w:val="005141E9"/>
    <w:rsid w:val="00514ED9"/>
    <w:rsid w:val="00517990"/>
    <w:rsid w:val="00517F6B"/>
    <w:rsid w:val="00522BB0"/>
    <w:rsid w:val="0052402A"/>
    <w:rsid w:val="0052451C"/>
    <w:rsid w:val="00524CCA"/>
    <w:rsid w:val="00526EAD"/>
    <w:rsid w:val="005276D4"/>
    <w:rsid w:val="00530A88"/>
    <w:rsid w:val="005338AB"/>
    <w:rsid w:val="00534B88"/>
    <w:rsid w:val="00535248"/>
    <w:rsid w:val="00536984"/>
    <w:rsid w:val="00536AB3"/>
    <w:rsid w:val="00536BEA"/>
    <w:rsid w:val="005377CF"/>
    <w:rsid w:val="00540000"/>
    <w:rsid w:val="00540439"/>
    <w:rsid w:val="00541CF3"/>
    <w:rsid w:val="00542511"/>
    <w:rsid w:val="00542D21"/>
    <w:rsid w:val="00543903"/>
    <w:rsid w:val="005519B4"/>
    <w:rsid w:val="0055241F"/>
    <w:rsid w:val="005524A5"/>
    <w:rsid w:val="005527CF"/>
    <w:rsid w:val="005534CE"/>
    <w:rsid w:val="00554D05"/>
    <w:rsid w:val="00554D15"/>
    <w:rsid w:val="00555B6D"/>
    <w:rsid w:val="00556FDB"/>
    <w:rsid w:val="005605F6"/>
    <w:rsid w:val="00560A7E"/>
    <w:rsid w:val="00560F6A"/>
    <w:rsid w:val="005631F2"/>
    <w:rsid w:val="00565A2D"/>
    <w:rsid w:val="0056611C"/>
    <w:rsid w:val="0056704D"/>
    <w:rsid w:val="005722D1"/>
    <w:rsid w:val="0057266F"/>
    <w:rsid w:val="00573239"/>
    <w:rsid w:val="005737CE"/>
    <w:rsid w:val="00574371"/>
    <w:rsid w:val="00575CE1"/>
    <w:rsid w:val="00577AFE"/>
    <w:rsid w:val="00581254"/>
    <w:rsid w:val="005820F6"/>
    <w:rsid w:val="00582DDE"/>
    <w:rsid w:val="00585516"/>
    <w:rsid w:val="00585979"/>
    <w:rsid w:val="00585D47"/>
    <w:rsid w:val="00590DB9"/>
    <w:rsid w:val="00590FFF"/>
    <w:rsid w:val="00594E64"/>
    <w:rsid w:val="00595855"/>
    <w:rsid w:val="00596D56"/>
    <w:rsid w:val="005A17AA"/>
    <w:rsid w:val="005A35EF"/>
    <w:rsid w:val="005A44DB"/>
    <w:rsid w:val="005A4A35"/>
    <w:rsid w:val="005A55A4"/>
    <w:rsid w:val="005A615F"/>
    <w:rsid w:val="005A7CE8"/>
    <w:rsid w:val="005A7E5E"/>
    <w:rsid w:val="005B0B34"/>
    <w:rsid w:val="005B27A1"/>
    <w:rsid w:val="005B283F"/>
    <w:rsid w:val="005B4C6E"/>
    <w:rsid w:val="005C07E2"/>
    <w:rsid w:val="005C0FA7"/>
    <w:rsid w:val="005C2123"/>
    <w:rsid w:val="005C4DBD"/>
    <w:rsid w:val="005C5B4D"/>
    <w:rsid w:val="005C66F5"/>
    <w:rsid w:val="005D0885"/>
    <w:rsid w:val="005D1063"/>
    <w:rsid w:val="005D1225"/>
    <w:rsid w:val="005D1418"/>
    <w:rsid w:val="005D1DE4"/>
    <w:rsid w:val="005D274B"/>
    <w:rsid w:val="005D2DF1"/>
    <w:rsid w:val="005D5771"/>
    <w:rsid w:val="005D6BE9"/>
    <w:rsid w:val="005D6FD9"/>
    <w:rsid w:val="005E0398"/>
    <w:rsid w:val="005E09E3"/>
    <w:rsid w:val="005E0B0F"/>
    <w:rsid w:val="005E3A80"/>
    <w:rsid w:val="005E4043"/>
    <w:rsid w:val="005E4196"/>
    <w:rsid w:val="005E4E39"/>
    <w:rsid w:val="005E7D8D"/>
    <w:rsid w:val="005F1B25"/>
    <w:rsid w:val="005F20E0"/>
    <w:rsid w:val="005F2689"/>
    <w:rsid w:val="005F2A6D"/>
    <w:rsid w:val="005F3E0F"/>
    <w:rsid w:val="005F57FC"/>
    <w:rsid w:val="005F6607"/>
    <w:rsid w:val="00600C3B"/>
    <w:rsid w:val="00600E46"/>
    <w:rsid w:val="006012D0"/>
    <w:rsid w:val="00601738"/>
    <w:rsid w:val="00601B63"/>
    <w:rsid w:val="00601FAC"/>
    <w:rsid w:val="00603324"/>
    <w:rsid w:val="0060411B"/>
    <w:rsid w:val="00605BEB"/>
    <w:rsid w:val="00605E94"/>
    <w:rsid w:val="00611E3F"/>
    <w:rsid w:val="006123E4"/>
    <w:rsid w:val="00614163"/>
    <w:rsid w:val="0062128E"/>
    <w:rsid w:val="00622E22"/>
    <w:rsid w:val="00626806"/>
    <w:rsid w:val="00626F29"/>
    <w:rsid w:val="00630333"/>
    <w:rsid w:val="00630A6E"/>
    <w:rsid w:val="006323A3"/>
    <w:rsid w:val="006327D9"/>
    <w:rsid w:val="00632A4E"/>
    <w:rsid w:val="006333A2"/>
    <w:rsid w:val="00635046"/>
    <w:rsid w:val="006360CF"/>
    <w:rsid w:val="00637D81"/>
    <w:rsid w:val="00642CD8"/>
    <w:rsid w:val="00643516"/>
    <w:rsid w:val="006445B5"/>
    <w:rsid w:val="006506AB"/>
    <w:rsid w:val="00650D78"/>
    <w:rsid w:val="00650FA2"/>
    <w:rsid w:val="00651CE1"/>
    <w:rsid w:val="0065298F"/>
    <w:rsid w:val="0065321C"/>
    <w:rsid w:val="006534C2"/>
    <w:rsid w:val="006543A9"/>
    <w:rsid w:val="006569BD"/>
    <w:rsid w:val="00656DA7"/>
    <w:rsid w:val="006579E1"/>
    <w:rsid w:val="0066145A"/>
    <w:rsid w:val="0066465F"/>
    <w:rsid w:val="006646F4"/>
    <w:rsid w:val="00665CF4"/>
    <w:rsid w:val="006664E7"/>
    <w:rsid w:val="00666784"/>
    <w:rsid w:val="00667CDD"/>
    <w:rsid w:val="00674686"/>
    <w:rsid w:val="00675348"/>
    <w:rsid w:val="0067661D"/>
    <w:rsid w:val="0067677F"/>
    <w:rsid w:val="006802FF"/>
    <w:rsid w:val="00681C4B"/>
    <w:rsid w:val="00681E7E"/>
    <w:rsid w:val="0068240D"/>
    <w:rsid w:val="0068462D"/>
    <w:rsid w:val="00684800"/>
    <w:rsid w:val="006853AF"/>
    <w:rsid w:val="00686796"/>
    <w:rsid w:val="00691FFC"/>
    <w:rsid w:val="00692CEB"/>
    <w:rsid w:val="006942BB"/>
    <w:rsid w:val="006943B4"/>
    <w:rsid w:val="006944DF"/>
    <w:rsid w:val="00694F52"/>
    <w:rsid w:val="00695835"/>
    <w:rsid w:val="006959B8"/>
    <w:rsid w:val="006960E5"/>
    <w:rsid w:val="006963C2"/>
    <w:rsid w:val="006970A7"/>
    <w:rsid w:val="006A09C0"/>
    <w:rsid w:val="006A1BC8"/>
    <w:rsid w:val="006A25B6"/>
    <w:rsid w:val="006A4231"/>
    <w:rsid w:val="006A4F0E"/>
    <w:rsid w:val="006A554D"/>
    <w:rsid w:val="006A55FF"/>
    <w:rsid w:val="006A671A"/>
    <w:rsid w:val="006B171A"/>
    <w:rsid w:val="006B1BC9"/>
    <w:rsid w:val="006B1D23"/>
    <w:rsid w:val="006B3E9C"/>
    <w:rsid w:val="006B3ECE"/>
    <w:rsid w:val="006B5ACB"/>
    <w:rsid w:val="006B7453"/>
    <w:rsid w:val="006B7719"/>
    <w:rsid w:val="006C1197"/>
    <w:rsid w:val="006C362C"/>
    <w:rsid w:val="006C4C41"/>
    <w:rsid w:val="006C55D9"/>
    <w:rsid w:val="006C786C"/>
    <w:rsid w:val="006D05FD"/>
    <w:rsid w:val="006D083D"/>
    <w:rsid w:val="006D3A8B"/>
    <w:rsid w:val="006E0A83"/>
    <w:rsid w:val="006E14B7"/>
    <w:rsid w:val="006E3490"/>
    <w:rsid w:val="006E58C8"/>
    <w:rsid w:val="006E6191"/>
    <w:rsid w:val="006F1A1F"/>
    <w:rsid w:val="006F202E"/>
    <w:rsid w:val="006F52FF"/>
    <w:rsid w:val="006F565C"/>
    <w:rsid w:val="006F66EE"/>
    <w:rsid w:val="006F6AC0"/>
    <w:rsid w:val="00700388"/>
    <w:rsid w:val="0070098B"/>
    <w:rsid w:val="00701270"/>
    <w:rsid w:val="007020F1"/>
    <w:rsid w:val="00702BA8"/>
    <w:rsid w:val="007032F3"/>
    <w:rsid w:val="00703F18"/>
    <w:rsid w:val="00705415"/>
    <w:rsid w:val="00705E9C"/>
    <w:rsid w:val="00706579"/>
    <w:rsid w:val="007101DF"/>
    <w:rsid w:val="00710CED"/>
    <w:rsid w:val="00710EFE"/>
    <w:rsid w:val="007128B0"/>
    <w:rsid w:val="00712E33"/>
    <w:rsid w:val="00713282"/>
    <w:rsid w:val="00715502"/>
    <w:rsid w:val="00715BD8"/>
    <w:rsid w:val="00717846"/>
    <w:rsid w:val="00720013"/>
    <w:rsid w:val="007210BF"/>
    <w:rsid w:val="007228FA"/>
    <w:rsid w:val="00723A3C"/>
    <w:rsid w:val="00723E4A"/>
    <w:rsid w:val="007241B3"/>
    <w:rsid w:val="0072544A"/>
    <w:rsid w:val="00725F32"/>
    <w:rsid w:val="00726DCB"/>
    <w:rsid w:val="00727338"/>
    <w:rsid w:val="0073094E"/>
    <w:rsid w:val="00730C6A"/>
    <w:rsid w:val="007331DB"/>
    <w:rsid w:val="007351C4"/>
    <w:rsid w:val="00735A46"/>
    <w:rsid w:val="00737149"/>
    <w:rsid w:val="007417CE"/>
    <w:rsid w:val="0074283E"/>
    <w:rsid w:val="00744683"/>
    <w:rsid w:val="00745B09"/>
    <w:rsid w:val="00746D7C"/>
    <w:rsid w:val="007477C2"/>
    <w:rsid w:val="007536F8"/>
    <w:rsid w:val="00753ED7"/>
    <w:rsid w:val="0075465F"/>
    <w:rsid w:val="0075771E"/>
    <w:rsid w:val="00762B32"/>
    <w:rsid w:val="00762BCD"/>
    <w:rsid w:val="007646CB"/>
    <w:rsid w:val="00764B1E"/>
    <w:rsid w:val="00764D41"/>
    <w:rsid w:val="007663AA"/>
    <w:rsid w:val="007664F6"/>
    <w:rsid w:val="0076743C"/>
    <w:rsid w:val="00767D40"/>
    <w:rsid w:val="007727FE"/>
    <w:rsid w:val="007766D3"/>
    <w:rsid w:val="00780D63"/>
    <w:rsid w:val="0078563C"/>
    <w:rsid w:val="00785CD2"/>
    <w:rsid w:val="007901C5"/>
    <w:rsid w:val="00790F83"/>
    <w:rsid w:val="00792167"/>
    <w:rsid w:val="0079219D"/>
    <w:rsid w:val="007937EE"/>
    <w:rsid w:val="00794733"/>
    <w:rsid w:val="007965C8"/>
    <w:rsid w:val="00796C6A"/>
    <w:rsid w:val="00797750"/>
    <w:rsid w:val="007A04B1"/>
    <w:rsid w:val="007A08F3"/>
    <w:rsid w:val="007A154B"/>
    <w:rsid w:val="007A226E"/>
    <w:rsid w:val="007A30B8"/>
    <w:rsid w:val="007A5D77"/>
    <w:rsid w:val="007A6557"/>
    <w:rsid w:val="007B2453"/>
    <w:rsid w:val="007B2840"/>
    <w:rsid w:val="007B2B67"/>
    <w:rsid w:val="007B5629"/>
    <w:rsid w:val="007B5E55"/>
    <w:rsid w:val="007B5FBA"/>
    <w:rsid w:val="007B7D1D"/>
    <w:rsid w:val="007B7D37"/>
    <w:rsid w:val="007B7DD6"/>
    <w:rsid w:val="007C31C9"/>
    <w:rsid w:val="007D021E"/>
    <w:rsid w:val="007D07DE"/>
    <w:rsid w:val="007D1D92"/>
    <w:rsid w:val="007D2185"/>
    <w:rsid w:val="007D2ABD"/>
    <w:rsid w:val="007D3293"/>
    <w:rsid w:val="007E2B8F"/>
    <w:rsid w:val="007E3034"/>
    <w:rsid w:val="007E4A69"/>
    <w:rsid w:val="007E5448"/>
    <w:rsid w:val="007E5A49"/>
    <w:rsid w:val="007E6017"/>
    <w:rsid w:val="007E69FF"/>
    <w:rsid w:val="007E70D0"/>
    <w:rsid w:val="007E74AA"/>
    <w:rsid w:val="007F2BD3"/>
    <w:rsid w:val="007F317E"/>
    <w:rsid w:val="00801AFD"/>
    <w:rsid w:val="00804B6F"/>
    <w:rsid w:val="0080505C"/>
    <w:rsid w:val="00807645"/>
    <w:rsid w:val="00807A1E"/>
    <w:rsid w:val="00812C93"/>
    <w:rsid w:val="00813B43"/>
    <w:rsid w:val="00816DD2"/>
    <w:rsid w:val="00817020"/>
    <w:rsid w:val="0081799E"/>
    <w:rsid w:val="00817A58"/>
    <w:rsid w:val="008209F6"/>
    <w:rsid w:val="00821380"/>
    <w:rsid w:val="00822C33"/>
    <w:rsid w:val="008234E6"/>
    <w:rsid w:val="008262DB"/>
    <w:rsid w:val="0082671F"/>
    <w:rsid w:val="00827411"/>
    <w:rsid w:val="008331B7"/>
    <w:rsid w:val="0083367F"/>
    <w:rsid w:val="00833977"/>
    <w:rsid w:val="008347F0"/>
    <w:rsid w:val="0084089C"/>
    <w:rsid w:val="008415C1"/>
    <w:rsid w:val="008417E4"/>
    <w:rsid w:val="00841EFE"/>
    <w:rsid w:val="00842673"/>
    <w:rsid w:val="008427A1"/>
    <w:rsid w:val="00844325"/>
    <w:rsid w:val="00850F3C"/>
    <w:rsid w:val="008530E9"/>
    <w:rsid w:val="00854BC6"/>
    <w:rsid w:val="00854F3E"/>
    <w:rsid w:val="0085717E"/>
    <w:rsid w:val="00857855"/>
    <w:rsid w:val="00860100"/>
    <w:rsid w:val="008617F4"/>
    <w:rsid w:val="00861AA4"/>
    <w:rsid w:val="00862BCE"/>
    <w:rsid w:val="00862CDB"/>
    <w:rsid w:val="00863BC3"/>
    <w:rsid w:val="00865581"/>
    <w:rsid w:val="00867ECE"/>
    <w:rsid w:val="00871615"/>
    <w:rsid w:val="00874E0E"/>
    <w:rsid w:val="00875362"/>
    <w:rsid w:val="008758CD"/>
    <w:rsid w:val="00875F7B"/>
    <w:rsid w:val="00876233"/>
    <w:rsid w:val="00876D6B"/>
    <w:rsid w:val="00876E87"/>
    <w:rsid w:val="00880612"/>
    <w:rsid w:val="0088217A"/>
    <w:rsid w:val="00884476"/>
    <w:rsid w:val="00884A0E"/>
    <w:rsid w:val="00884AB5"/>
    <w:rsid w:val="00886500"/>
    <w:rsid w:val="008A215F"/>
    <w:rsid w:val="008A374F"/>
    <w:rsid w:val="008A3812"/>
    <w:rsid w:val="008A62C5"/>
    <w:rsid w:val="008B2C15"/>
    <w:rsid w:val="008B4494"/>
    <w:rsid w:val="008B4ECD"/>
    <w:rsid w:val="008B5854"/>
    <w:rsid w:val="008C004A"/>
    <w:rsid w:val="008C0750"/>
    <w:rsid w:val="008C1A72"/>
    <w:rsid w:val="008C2342"/>
    <w:rsid w:val="008C5E7B"/>
    <w:rsid w:val="008C61E0"/>
    <w:rsid w:val="008C6353"/>
    <w:rsid w:val="008D0DAC"/>
    <w:rsid w:val="008D16CB"/>
    <w:rsid w:val="008D1D98"/>
    <w:rsid w:val="008D22D8"/>
    <w:rsid w:val="008D3906"/>
    <w:rsid w:val="008D3B4A"/>
    <w:rsid w:val="008D4A05"/>
    <w:rsid w:val="008E173F"/>
    <w:rsid w:val="008E1C32"/>
    <w:rsid w:val="008E2E0F"/>
    <w:rsid w:val="008E3035"/>
    <w:rsid w:val="008E3464"/>
    <w:rsid w:val="008E5B0D"/>
    <w:rsid w:val="008E60BE"/>
    <w:rsid w:val="008E68B6"/>
    <w:rsid w:val="008F100B"/>
    <w:rsid w:val="008F16FE"/>
    <w:rsid w:val="008F3A66"/>
    <w:rsid w:val="00901207"/>
    <w:rsid w:val="009019F8"/>
    <w:rsid w:val="009021FF"/>
    <w:rsid w:val="009023C8"/>
    <w:rsid w:val="00902DB9"/>
    <w:rsid w:val="00903295"/>
    <w:rsid w:val="0090398E"/>
    <w:rsid w:val="00903F33"/>
    <w:rsid w:val="00905B92"/>
    <w:rsid w:val="00906377"/>
    <w:rsid w:val="009105D9"/>
    <w:rsid w:val="009129F0"/>
    <w:rsid w:val="00912A8D"/>
    <w:rsid w:val="00912B2D"/>
    <w:rsid w:val="00913F82"/>
    <w:rsid w:val="00914635"/>
    <w:rsid w:val="009156EB"/>
    <w:rsid w:val="00915D31"/>
    <w:rsid w:val="0091734E"/>
    <w:rsid w:val="009179D2"/>
    <w:rsid w:val="00920BA2"/>
    <w:rsid w:val="00920E13"/>
    <w:rsid w:val="0092237D"/>
    <w:rsid w:val="00922A61"/>
    <w:rsid w:val="00927AE2"/>
    <w:rsid w:val="00930CBE"/>
    <w:rsid w:val="00931AA2"/>
    <w:rsid w:val="009328FA"/>
    <w:rsid w:val="00937D80"/>
    <w:rsid w:val="009402DD"/>
    <w:rsid w:val="00942632"/>
    <w:rsid w:val="00942647"/>
    <w:rsid w:val="0094378A"/>
    <w:rsid w:val="00943D30"/>
    <w:rsid w:val="00943F01"/>
    <w:rsid w:val="00945749"/>
    <w:rsid w:val="00945A1A"/>
    <w:rsid w:val="009500B9"/>
    <w:rsid w:val="00950327"/>
    <w:rsid w:val="009508DC"/>
    <w:rsid w:val="0095128D"/>
    <w:rsid w:val="00951537"/>
    <w:rsid w:val="00951DAE"/>
    <w:rsid w:val="00951FFC"/>
    <w:rsid w:val="00953180"/>
    <w:rsid w:val="0095334B"/>
    <w:rsid w:val="009541AA"/>
    <w:rsid w:val="00956C93"/>
    <w:rsid w:val="00960DF5"/>
    <w:rsid w:val="00962E96"/>
    <w:rsid w:val="00963712"/>
    <w:rsid w:val="00964B85"/>
    <w:rsid w:val="00965D6C"/>
    <w:rsid w:val="00967496"/>
    <w:rsid w:val="00970057"/>
    <w:rsid w:val="0097042B"/>
    <w:rsid w:val="00970EED"/>
    <w:rsid w:val="00970F15"/>
    <w:rsid w:val="00972398"/>
    <w:rsid w:val="0097324B"/>
    <w:rsid w:val="00973A67"/>
    <w:rsid w:val="00974376"/>
    <w:rsid w:val="00974413"/>
    <w:rsid w:val="0097604A"/>
    <w:rsid w:val="009764B0"/>
    <w:rsid w:val="0097730C"/>
    <w:rsid w:val="00977492"/>
    <w:rsid w:val="00977791"/>
    <w:rsid w:val="00980323"/>
    <w:rsid w:val="00981BF4"/>
    <w:rsid w:val="0098324F"/>
    <w:rsid w:val="00987381"/>
    <w:rsid w:val="00987691"/>
    <w:rsid w:val="0099108A"/>
    <w:rsid w:val="0099128A"/>
    <w:rsid w:val="009918B5"/>
    <w:rsid w:val="00992341"/>
    <w:rsid w:val="009924C4"/>
    <w:rsid w:val="0099420E"/>
    <w:rsid w:val="00994A10"/>
    <w:rsid w:val="00995262"/>
    <w:rsid w:val="00995851"/>
    <w:rsid w:val="00996724"/>
    <w:rsid w:val="00997A84"/>
    <w:rsid w:val="009A16CE"/>
    <w:rsid w:val="009A2088"/>
    <w:rsid w:val="009A2AA9"/>
    <w:rsid w:val="009A2ECE"/>
    <w:rsid w:val="009A4ECC"/>
    <w:rsid w:val="009A7023"/>
    <w:rsid w:val="009A73CB"/>
    <w:rsid w:val="009A7405"/>
    <w:rsid w:val="009A7AAE"/>
    <w:rsid w:val="009B2749"/>
    <w:rsid w:val="009B2808"/>
    <w:rsid w:val="009B3934"/>
    <w:rsid w:val="009B5478"/>
    <w:rsid w:val="009C2FED"/>
    <w:rsid w:val="009C348E"/>
    <w:rsid w:val="009C4257"/>
    <w:rsid w:val="009C4291"/>
    <w:rsid w:val="009C56B6"/>
    <w:rsid w:val="009C74A8"/>
    <w:rsid w:val="009C7644"/>
    <w:rsid w:val="009C7769"/>
    <w:rsid w:val="009D01AA"/>
    <w:rsid w:val="009D0B28"/>
    <w:rsid w:val="009D120B"/>
    <w:rsid w:val="009D325E"/>
    <w:rsid w:val="009D334D"/>
    <w:rsid w:val="009D35C9"/>
    <w:rsid w:val="009D459F"/>
    <w:rsid w:val="009D5259"/>
    <w:rsid w:val="009D6DB4"/>
    <w:rsid w:val="009E148B"/>
    <w:rsid w:val="009E2194"/>
    <w:rsid w:val="009E4AE1"/>
    <w:rsid w:val="009E58B7"/>
    <w:rsid w:val="009F1202"/>
    <w:rsid w:val="009F1CA7"/>
    <w:rsid w:val="009F2949"/>
    <w:rsid w:val="009F2F55"/>
    <w:rsid w:val="009F674B"/>
    <w:rsid w:val="00A00391"/>
    <w:rsid w:val="00A077A3"/>
    <w:rsid w:val="00A10A20"/>
    <w:rsid w:val="00A11F17"/>
    <w:rsid w:val="00A1481F"/>
    <w:rsid w:val="00A15D3B"/>
    <w:rsid w:val="00A210EB"/>
    <w:rsid w:val="00A22A41"/>
    <w:rsid w:val="00A27847"/>
    <w:rsid w:val="00A27B07"/>
    <w:rsid w:val="00A27D9E"/>
    <w:rsid w:val="00A307CB"/>
    <w:rsid w:val="00A31CD8"/>
    <w:rsid w:val="00A33215"/>
    <w:rsid w:val="00A33333"/>
    <w:rsid w:val="00A36705"/>
    <w:rsid w:val="00A36F3D"/>
    <w:rsid w:val="00A406B3"/>
    <w:rsid w:val="00A41125"/>
    <w:rsid w:val="00A41146"/>
    <w:rsid w:val="00A42250"/>
    <w:rsid w:val="00A438E7"/>
    <w:rsid w:val="00A44DC5"/>
    <w:rsid w:val="00A45ACA"/>
    <w:rsid w:val="00A45CDD"/>
    <w:rsid w:val="00A47E99"/>
    <w:rsid w:val="00A50DD0"/>
    <w:rsid w:val="00A51846"/>
    <w:rsid w:val="00A552D5"/>
    <w:rsid w:val="00A55688"/>
    <w:rsid w:val="00A60A2E"/>
    <w:rsid w:val="00A610F0"/>
    <w:rsid w:val="00A70005"/>
    <w:rsid w:val="00A70BE9"/>
    <w:rsid w:val="00A72C3F"/>
    <w:rsid w:val="00A76B75"/>
    <w:rsid w:val="00A80D60"/>
    <w:rsid w:val="00A8158D"/>
    <w:rsid w:val="00A82EEB"/>
    <w:rsid w:val="00A837F8"/>
    <w:rsid w:val="00A84BF6"/>
    <w:rsid w:val="00A84D77"/>
    <w:rsid w:val="00A86AC7"/>
    <w:rsid w:val="00A87B85"/>
    <w:rsid w:val="00A91844"/>
    <w:rsid w:val="00A920C9"/>
    <w:rsid w:val="00A93777"/>
    <w:rsid w:val="00A96200"/>
    <w:rsid w:val="00A97490"/>
    <w:rsid w:val="00AA17C7"/>
    <w:rsid w:val="00AA3158"/>
    <w:rsid w:val="00AA3276"/>
    <w:rsid w:val="00AA3CAB"/>
    <w:rsid w:val="00AA5032"/>
    <w:rsid w:val="00AB1012"/>
    <w:rsid w:val="00AB10CA"/>
    <w:rsid w:val="00AB20C0"/>
    <w:rsid w:val="00AB4468"/>
    <w:rsid w:val="00AB462E"/>
    <w:rsid w:val="00AB616E"/>
    <w:rsid w:val="00AC407B"/>
    <w:rsid w:val="00AC4FA4"/>
    <w:rsid w:val="00AC53B0"/>
    <w:rsid w:val="00AC5798"/>
    <w:rsid w:val="00AD174A"/>
    <w:rsid w:val="00AD199E"/>
    <w:rsid w:val="00AD19BE"/>
    <w:rsid w:val="00AD1E26"/>
    <w:rsid w:val="00AD2EF3"/>
    <w:rsid w:val="00AD4765"/>
    <w:rsid w:val="00AD5064"/>
    <w:rsid w:val="00AD77A9"/>
    <w:rsid w:val="00AE151F"/>
    <w:rsid w:val="00AE3845"/>
    <w:rsid w:val="00AE486A"/>
    <w:rsid w:val="00AE5218"/>
    <w:rsid w:val="00AE7078"/>
    <w:rsid w:val="00AF0FC4"/>
    <w:rsid w:val="00AF1FB0"/>
    <w:rsid w:val="00AF2B1A"/>
    <w:rsid w:val="00AF35B8"/>
    <w:rsid w:val="00AF5FC7"/>
    <w:rsid w:val="00AF6D32"/>
    <w:rsid w:val="00AF77D3"/>
    <w:rsid w:val="00B0011C"/>
    <w:rsid w:val="00B01D9D"/>
    <w:rsid w:val="00B02776"/>
    <w:rsid w:val="00B03A27"/>
    <w:rsid w:val="00B06669"/>
    <w:rsid w:val="00B06C36"/>
    <w:rsid w:val="00B07892"/>
    <w:rsid w:val="00B11344"/>
    <w:rsid w:val="00B1181C"/>
    <w:rsid w:val="00B133BF"/>
    <w:rsid w:val="00B1421E"/>
    <w:rsid w:val="00B14959"/>
    <w:rsid w:val="00B1667F"/>
    <w:rsid w:val="00B170D3"/>
    <w:rsid w:val="00B170D4"/>
    <w:rsid w:val="00B176D0"/>
    <w:rsid w:val="00B22055"/>
    <w:rsid w:val="00B22340"/>
    <w:rsid w:val="00B22A6A"/>
    <w:rsid w:val="00B2636F"/>
    <w:rsid w:val="00B26822"/>
    <w:rsid w:val="00B2699A"/>
    <w:rsid w:val="00B35BF2"/>
    <w:rsid w:val="00B35EAE"/>
    <w:rsid w:val="00B36CA7"/>
    <w:rsid w:val="00B4213B"/>
    <w:rsid w:val="00B425B9"/>
    <w:rsid w:val="00B43007"/>
    <w:rsid w:val="00B4489B"/>
    <w:rsid w:val="00B44DD9"/>
    <w:rsid w:val="00B50A1E"/>
    <w:rsid w:val="00B513B3"/>
    <w:rsid w:val="00B51532"/>
    <w:rsid w:val="00B517B3"/>
    <w:rsid w:val="00B52EC2"/>
    <w:rsid w:val="00B55E5A"/>
    <w:rsid w:val="00B564A6"/>
    <w:rsid w:val="00B56FB0"/>
    <w:rsid w:val="00B6127D"/>
    <w:rsid w:val="00B62263"/>
    <w:rsid w:val="00B63314"/>
    <w:rsid w:val="00B6356C"/>
    <w:rsid w:val="00B6389E"/>
    <w:rsid w:val="00B64284"/>
    <w:rsid w:val="00B65C35"/>
    <w:rsid w:val="00B65EC9"/>
    <w:rsid w:val="00B70D88"/>
    <w:rsid w:val="00B71D84"/>
    <w:rsid w:val="00B7318E"/>
    <w:rsid w:val="00B73220"/>
    <w:rsid w:val="00B739EB"/>
    <w:rsid w:val="00B74075"/>
    <w:rsid w:val="00B765F5"/>
    <w:rsid w:val="00B76752"/>
    <w:rsid w:val="00B767A6"/>
    <w:rsid w:val="00B80B56"/>
    <w:rsid w:val="00B83A03"/>
    <w:rsid w:val="00B84C1C"/>
    <w:rsid w:val="00B86A79"/>
    <w:rsid w:val="00B9197B"/>
    <w:rsid w:val="00B93186"/>
    <w:rsid w:val="00B939D8"/>
    <w:rsid w:val="00B9512B"/>
    <w:rsid w:val="00B957D0"/>
    <w:rsid w:val="00BA0B50"/>
    <w:rsid w:val="00BA13B0"/>
    <w:rsid w:val="00BA27D7"/>
    <w:rsid w:val="00BA30BB"/>
    <w:rsid w:val="00BA5622"/>
    <w:rsid w:val="00BA5CB0"/>
    <w:rsid w:val="00BA76E2"/>
    <w:rsid w:val="00BB200E"/>
    <w:rsid w:val="00BB409E"/>
    <w:rsid w:val="00BB46AF"/>
    <w:rsid w:val="00BB56BE"/>
    <w:rsid w:val="00BB7690"/>
    <w:rsid w:val="00BB7D0B"/>
    <w:rsid w:val="00BC160D"/>
    <w:rsid w:val="00BC2878"/>
    <w:rsid w:val="00BC34DC"/>
    <w:rsid w:val="00BC3F1B"/>
    <w:rsid w:val="00BD154B"/>
    <w:rsid w:val="00BD26DD"/>
    <w:rsid w:val="00BD30A3"/>
    <w:rsid w:val="00BD5BFC"/>
    <w:rsid w:val="00BE143D"/>
    <w:rsid w:val="00BE28F3"/>
    <w:rsid w:val="00BE2F87"/>
    <w:rsid w:val="00BE33D1"/>
    <w:rsid w:val="00BE3B6F"/>
    <w:rsid w:val="00BE58CB"/>
    <w:rsid w:val="00BF0825"/>
    <w:rsid w:val="00BF3CC7"/>
    <w:rsid w:val="00BF40E3"/>
    <w:rsid w:val="00BF6DE8"/>
    <w:rsid w:val="00BF6FF9"/>
    <w:rsid w:val="00C02107"/>
    <w:rsid w:val="00C0227D"/>
    <w:rsid w:val="00C03474"/>
    <w:rsid w:val="00C101DA"/>
    <w:rsid w:val="00C12162"/>
    <w:rsid w:val="00C1409B"/>
    <w:rsid w:val="00C14D29"/>
    <w:rsid w:val="00C17D5F"/>
    <w:rsid w:val="00C20A90"/>
    <w:rsid w:val="00C21A13"/>
    <w:rsid w:val="00C23638"/>
    <w:rsid w:val="00C23BA6"/>
    <w:rsid w:val="00C23EAD"/>
    <w:rsid w:val="00C240E2"/>
    <w:rsid w:val="00C25113"/>
    <w:rsid w:val="00C25BD5"/>
    <w:rsid w:val="00C300F8"/>
    <w:rsid w:val="00C327AE"/>
    <w:rsid w:val="00C333A6"/>
    <w:rsid w:val="00C34E2F"/>
    <w:rsid w:val="00C353FB"/>
    <w:rsid w:val="00C356FD"/>
    <w:rsid w:val="00C35AE5"/>
    <w:rsid w:val="00C375EF"/>
    <w:rsid w:val="00C40332"/>
    <w:rsid w:val="00C40797"/>
    <w:rsid w:val="00C43452"/>
    <w:rsid w:val="00C44271"/>
    <w:rsid w:val="00C450E0"/>
    <w:rsid w:val="00C4703A"/>
    <w:rsid w:val="00C50217"/>
    <w:rsid w:val="00C50512"/>
    <w:rsid w:val="00C508FA"/>
    <w:rsid w:val="00C51EE1"/>
    <w:rsid w:val="00C51EE2"/>
    <w:rsid w:val="00C5274E"/>
    <w:rsid w:val="00C5740E"/>
    <w:rsid w:val="00C60C6C"/>
    <w:rsid w:val="00C62227"/>
    <w:rsid w:val="00C62BFA"/>
    <w:rsid w:val="00C65964"/>
    <w:rsid w:val="00C65A4B"/>
    <w:rsid w:val="00C65CA3"/>
    <w:rsid w:val="00C65E06"/>
    <w:rsid w:val="00C66342"/>
    <w:rsid w:val="00C66D67"/>
    <w:rsid w:val="00C67181"/>
    <w:rsid w:val="00C6787B"/>
    <w:rsid w:val="00C67974"/>
    <w:rsid w:val="00C7053D"/>
    <w:rsid w:val="00C72A86"/>
    <w:rsid w:val="00C75F61"/>
    <w:rsid w:val="00C8078F"/>
    <w:rsid w:val="00C8217D"/>
    <w:rsid w:val="00C84764"/>
    <w:rsid w:val="00C85B71"/>
    <w:rsid w:val="00C85D84"/>
    <w:rsid w:val="00C8751B"/>
    <w:rsid w:val="00C911AD"/>
    <w:rsid w:val="00C91D16"/>
    <w:rsid w:val="00C95A22"/>
    <w:rsid w:val="00C95C28"/>
    <w:rsid w:val="00C95DE3"/>
    <w:rsid w:val="00C968C9"/>
    <w:rsid w:val="00C96CC0"/>
    <w:rsid w:val="00C97CEE"/>
    <w:rsid w:val="00C97D1A"/>
    <w:rsid w:val="00CA05D8"/>
    <w:rsid w:val="00CA131A"/>
    <w:rsid w:val="00CA1C9F"/>
    <w:rsid w:val="00CA1E63"/>
    <w:rsid w:val="00CA48B6"/>
    <w:rsid w:val="00CA62AC"/>
    <w:rsid w:val="00CA6D48"/>
    <w:rsid w:val="00CA756D"/>
    <w:rsid w:val="00CB0BB1"/>
    <w:rsid w:val="00CB1FAB"/>
    <w:rsid w:val="00CB22FA"/>
    <w:rsid w:val="00CB50AB"/>
    <w:rsid w:val="00CB7EF2"/>
    <w:rsid w:val="00CC09C6"/>
    <w:rsid w:val="00CC21F5"/>
    <w:rsid w:val="00CC3C5E"/>
    <w:rsid w:val="00CC58F3"/>
    <w:rsid w:val="00CC6313"/>
    <w:rsid w:val="00CC6801"/>
    <w:rsid w:val="00CD0098"/>
    <w:rsid w:val="00CD2502"/>
    <w:rsid w:val="00CD250E"/>
    <w:rsid w:val="00CD341D"/>
    <w:rsid w:val="00CD35C1"/>
    <w:rsid w:val="00CD3714"/>
    <w:rsid w:val="00CD39AF"/>
    <w:rsid w:val="00CD6F87"/>
    <w:rsid w:val="00CE083A"/>
    <w:rsid w:val="00CE0B7B"/>
    <w:rsid w:val="00CE2941"/>
    <w:rsid w:val="00CE40C0"/>
    <w:rsid w:val="00CF4A21"/>
    <w:rsid w:val="00CF6327"/>
    <w:rsid w:val="00CF7E65"/>
    <w:rsid w:val="00D01CAA"/>
    <w:rsid w:val="00D01FF7"/>
    <w:rsid w:val="00D022FD"/>
    <w:rsid w:val="00D026F5"/>
    <w:rsid w:val="00D0548A"/>
    <w:rsid w:val="00D05CA8"/>
    <w:rsid w:val="00D1264F"/>
    <w:rsid w:val="00D14885"/>
    <w:rsid w:val="00D15A2A"/>
    <w:rsid w:val="00D15E30"/>
    <w:rsid w:val="00D16A56"/>
    <w:rsid w:val="00D17C94"/>
    <w:rsid w:val="00D17FC2"/>
    <w:rsid w:val="00D20D58"/>
    <w:rsid w:val="00D218F1"/>
    <w:rsid w:val="00D234D2"/>
    <w:rsid w:val="00D23EBB"/>
    <w:rsid w:val="00D25EAB"/>
    <w:rsid w:val="00D26797"/>
    <w:rsid w:val="00D3072A"/>
    <w:rsid w:val="00D32E3D"/>
    <w:rsid w:val="00D33981"/>
    <w:rsid w:val="00D36CED"/>
    <w:rsid w:val="00D3709C"/>
    <w:rsid w:val="00D4308C"/>
    <w:rsid w:val="00D45171"/>
    <w:rsid w:val="00D461E1"/>
    <w:rsid w:val="00D469B9"/>
    <w:rsid w:val="00D5128C"/>
    <w:rsid w:val="00D519B7"/>
    <w:rsid w:val="00D52B00"/>
    <w:rsid w:val="00D52C12"/>
    <w:rsid w:val="00D53068"/>
    <w:rsid w:val="00D60A64"/>
    <w:rsid w:val="00D61A67"/>
    <w:rsid w:val="00D634C8"/>
    <w:rsid w:val="00D6769A"/>
    <w:rsid w:val="00D7111C"/>
    <w:rsid w:val="00D73B55"/>
    <w:rsid w:val="00D86545"/>
    <w:rsid w:val="00D90578"/>
    <w:rsid w:val="00D95052"/>
    <w:rsid w:val="00D9636B"/>
    <w:rsid w:val="00D97274"/>
    <w:rsid w:val="00D97462"/>
    <w:rsid w:val="00D975EE"/>
    <w:rsid w:val="00DA102A"/>
    <w:rsid w:val="00DA1B6C"/>
    <w:rsid w:val="00DA30F8"/>
    <w:rsid w:val="00DA4AF9"/>
    <w:rsid w:val="00DA5117"/>
    <w:rsid w:val="00DB2B68"/>
    <w:rsid w:val="00DB2BF7"/>
    <w:rsid w:val="00DB3141"/>
    <w:rsid w:val="00DB3315"/>
    <w:rsid w:val="00DB6470"/>
    <w:rsid w:val="00DC0366"/>
    <w:rsid w:val="00DC03A4"/>
    <w:rsid w:val="00DC0431"/>
    <w:rsid w:val="00DC0FB1"/>
    <w:rsid w:val="00DC216E"/>
    <w:rsid w:val="00DC2933"/>
    <w:rsid w:val="00DC52F3"/>
    <w:rsid w:val="00DC699B"/>
    <w:rsid w:val="00DD462F"/>
    <w:rsid w:val="00DE1504"/>
    <w:rsid w:val="00DE1FE6"/>
    <w:rsid w:val="00DE2A5C"/>
    <w:rsid w:val="00DE54AD"/>
    <w:rsid w:val="00DE6621"/>
    <w:rsid w:val="00DE6AF1"/>
    <w:rsid w:val="00DE6EA4"/>
    <w:rsid w:val="00DE7894"/>
    <w:rsid w:val="00DE7E7D"/>
    <w:rsid w:val="00DF0E1C"/>
    <w:rsid w:val="00DF1675"/>
    <w:rsid w:val="00DF36A4"/>
    <w:rsid w:val="00DF5714"/>
    <w:rsid w:val="00DF7A0A"/>
    <w:rsid w:val="00E037F2"/>
    <w:rsid w:val="00E03BDC"/>
    <w:rsid w:val="00E0446F"/>
    <w:rsid w:val="00E0649C"/>
    <w:rsid w:val="00E06935"/>
    <w:rsid w:val="00E06ADE"/>
    <w:rsid w:val="00E10CFD"/>
    <w:rsid w:val="00E11D49"/>
    <w:rsid w:val="00E11E02"/>
    <w:rsid w:val="00E11E9C"/>
    <w:rsid w:val="00E14C1F"/>
    <w:rsid w:val="00E15726"/>
    <w:rsid w:val="00E161C8"/>
    <w:rsid w:val="00E2050F"/>
    <w:rsid w:val="00E206FF"/>
    <w:rsid w:val="00E25639"/>
    <w:rsid w:val="00E35E21"/>
    <w:rsid w:val="00E36286"/>
    <w:rsid w:val="00E362CA"/>
    <w:rsid w:val="00E373E8"/>
    <w:rsid w:val="00E37534"/>
    <w:rsid w:val="00E405B9"/>
    <w:rsid w:val="00E43A16"/>
    <w:rsid w:val="00E44618"/>
    <w:rsid w:val="00E451C1"/>
    <w:rsid w:val="00E45454"/>
    <w:rsid w:val="00E4562E"/>
    <w:rsid w:val="00E45B5F"/>
    <w:rsid w:val="00E46214"/>
    <w:rsid w:val="00E46AA6"/>
    <w:rsid w:val="00E474BA"/>
    <w:rsid w:val="00E47DF2"/>
    <w:rsid w:val="00E50917"/>
    <w:rsid w:val="00E510CF"/>
    <w:rsid w:val="00E511E3"/>
    <w:rsid w:val="00E52F93"/>
    <w:rsid w:val="00E53CDB"/>
    <w:rsid w:val="00E5437C"/>
    <w:rsid w:val="00E54422"/>
    <w:rsid w:val="00E55DA2"/>
    <w:rsid w:val="00E5720F"/>
    <w:rsid w:val="00E619DD"/>
    <w:rsid w:val="00E61EFE"/>
    <w:rsid w:val="00E626EC"/>
    <w:rsid w:val="00E62A3C"/>
    <w:rsid w:val="00E62FBD"/>
    <w:rsid w:val="00E63408"/>
    <w:rsid w:val="00E63A9C"/>
    <w:rsid w:val="00E67FA9"/>
    <w:rsid w:val="00E70AA0"/>
    <w:rsid w:val="00E716B8"/>
    <w:rsid w:val="00E7191A"/>
    <w:rsid w:val="00E75C64"/>
    <w:rsid w:val="00E76A39"/>
    <w:rsid w:val="00E76F74"/>
    <w:rsid w:val="00E77755"/>
    <w:rsid w:val="00E77D1C"/>
    <w:rsid w:val="00E80856"/>
    <w:rsid w:val="00E8146F"/>
    <w:rsid w:val="00E82F3F"/>
    <w:rsid w:val="00E82F6A"/>
    <w:rsid w:val="00E8378B"/>
    <w:rsid w:val="00E869A1"/>
    <w:rsid w:val="00E908E6"/>
    <w:rsid w:val="00E91F95"/>
    <w:rsid w:val="00E9367B"/>
    <w:rsid w:val="00E938E5"/>
    <w:rsid w:val="00E93FA5"/>
    <w:rsid w:val="00E94AB4"/>
    <w:rsid w:val="00E966AE"/>
    <w:rsid w:val="00E970FE"/>
    <w:rsid w:val="00EA2E70"/>
    <w:rsid w:val="00EA3E43"/>
    <w:rsid w:val="00EA40A6"/>
    <w:rsid w:val="00EA4D82"/>
    <w:rsid w:val="00EB1CFC"/>
    <w:rsid w:val="00EB2282"/>
    <w:rsid w:val="00EB40CD"/>
    <w:rsid w:val="00EC0075"/>
    <w:rsid w:val="00EC4E82"/>
    <w:rsid w:val="00ED0403"/>
    <w:rsid w:val="00ED09D7"/>
    <w:rsid w:val="00ED7553"/>
    <w:rsid w:val="00EE5CD6"/>
    <w:rsid w:val="00EE6A77"/>
    <w:rsid w:val="00EE7DB5"/>
    <w:rsid w:val="00EF34E8"/>
    <w:rsid w:val="00EF47AB"/>
    <w:rsid w:val="00EF4CAA"/>
    <w:rsid w:val="00EF542E"/>
    <w:rsid w:val="00EF5DA3"/>
    <w:rsid w:val="00F01D03"/>
    <w:rsid w:val="00F033C1"/>
    <w:rsid w:val="00F03DAD"/>
    <w:rsid w:val="00F054C4"/>
    <w:rsid w:val="00F1216A"/>
    <w:rsid w:val="00F121E1"/>
    <w:rsid w:val="00F14415"/>
    <w:rsid w:val="00F173E8"/>
    <w:rsid w:val="00F17F0C"/>
    <w:rsid w:val="00F224C4"/>
    <w:rsid w:val="00F22606"/>
    <w:rsid w:val="00F25356"/>
    <w:rsid w:val="00F25F9B"/>
    <w:rsid w:val="00F270B4"/>
    <w:rsid w:val="00F3142D"/>
    <w:rsid w:val="00F31E16"/>
    <w:rsid w:val="00F321D6"/>
    <w:rsid w:val="00F32356"/>
    <w:rsid w:val="00F35AEC"/>
    <w:rsid w:val="00F360AC"/>
    <w:rsid w:val="00F37EC7"/>
    <w:rsid w:val="00F37F70"/>
    <w:rsid w:val="00F40871"/>
    <w:rsid w:val="00F42B40"/>
    <w:rsid w:val="00F4386D"/>
    <w:rsid w:val="00F43EA3"/>
    <w:rsid w:val="00F45259"/>
    <w:rsid w:val="00F4733D"/>
    <w:rsid w:val="00F5207F"/>
    <w:rsid w:val="00F52C9B"/>
    <w:rsid w:val="00F52CB4"/>
    <w:rsid w:val="00F53796"/>
    <w:rsid w:val="00F55040"/>
    <w:rsid w:val="00F558BA"/>
    <w:rsid w:val="00F55C6A"/>
    <w:rsid w:val="00F56CDD"/>
    <w:rsid w:val="00F57893"/>
    <w:rsid w:val="00F60903"/>
    <w:rsid w:val="00F61EB9"/>
    <w:rsid w:val="00F63273"/>
    <w:rsid w:val="00F6457F"/>
    <w:rsid w:val="00F64D2A"/>
    <w:rsid w:val="00F64EFF"/>
    <w:rsid w:val="00F64F0A"/>
    <w:rsid w:val="00F65225"/>
    <w:rsid w:val="00F65E2A"/>
    <w:rsid w:val="00F66CE7"/>
    <w:rsid w:val="00F66F95"/>
    <w:rsid w:val="00F676F4"/>
    <w:rsid w:val="00F67850"/>
    <w:rsid w:val="00F70801"/>
    <w:rsid w:val="00F71CB9"/>
    <w:rsid w:val="00F73BB6"/>
    <w:rsid w:val="00F7537C"/>
    <w:rsid w:val="00F76D2C"/>
    <w:rsid w:val="00F80512"/>
    <w:rsid w:val="00F8152F"/>
    <w:rsid w:val="00F83E1B"/>
    <w:rsid w:val="00F8438A"/>
    <w:rsid w:val="00F84B62"/>
    <w:rsid w:val="00F85ADF"/>
    <w:rsid w:val="00F86562"/>
    <w:rsid w:val="00F867A4"/>
    <w:rsid w:val="00F86C52"/>
    <w:rsid w:val="00F90B6B"/>
    <w:rsid w:val="00F92CBB"/>
    <w:rsid w:val="00F93501"/>
    <w:rsid w:val="00F94A2D"/>
    <w:rsid w:val="00F94E3E"/>
    <w:rsid w:val="00F96BB4"/>
    <w:rsid w:val="00F970DF"/>
    <w:rsid w:val="00FA198B"/>
    <w:rsid w:val="00FA1D2C"/>
    <w:rsid w:val="00FA49B6"/>
    <w:rsid w:val="00FA6460"/>
    <w:rsid w:val="00FA6A96"/>
    <w:rsid w:val="00FB2DAD"/>
    <w:rsid w:val="00FB37E0"/>
    <w:rsid w:val="00FB4540"/>
    <w:rsid w:val="00FB6AB7"/>
    <w:rsid w:val="00FB7441"/>
    <w:rsid w:val="00FC050E"/>
    <w:rsid w:val="00FC13A1"/>
    <w:rsid w:val="00FC2F71"/>
    <w:rsid w:val="00FC4A91"/>
    <w:rsid w:val="00FC5A82"/>
    <w:rsid w:val="00FC681A"/>
    <w:rsid w:val="00FC7A86"/>
    <w:rsid w:val="00FC7CEB"/>
    <w:rsid w:val="00FD06A5"/>
    <w:rsid w:val="00FD06F5"/>
    <w:rsid w:val="00FD0A50"/>
    <w:rsid w:val="00FD0E5A"/>
    <w:rsid w:val="00FD2F5D"/>
    <w:rsid w:val="00FD441D"/>
    <w:rsid w:val="00FD7947"/>
    <w:rsid w:val="00FE0D09"/>
    <w:rsid w:val="00FE381B"/>
    <w:rsid w:val="00FE4E69"/>
    <w:rsid w:val="00FE6C57"/>
    <w:rsid w:val="00FE7641"/>
    <w:rsid w:val="00FF15CC"/>
    <w:rsid w:val="00FF23ED"/>
    <w:rsid w:val="00FF2641"/>
    <w:rsid w:val="00FF7505"/>
    <w:rsid w:val="00FF7A2F"/>
    <w:rsid w:val="00FF7D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9653A"/>
  <w15:chartTrackingRefBased/>
  <w15:docId w15:val="{15CADCF0-8711-4DCD-89D0-62560AA560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5C4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435C4D"/>
    <w:pPr>
      <w:pBdr>
        <w:bottom w:val="single" w:sz="8" w:space="4" w:color="4472C4" w:themeColor="accent1"/>
      </w:pBdr>
      <w:spacing w:before="240" w:after="600"/>
      <w:contextualSpacing/>
      <w:jc w:val="both"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sr-Latn-CS"/>
    </w:rPr>
  </w:style>
  <w:style w:type="character" w:customStyle="1" w:styleId="TitleChar">
    <w:name w:val="Title Char"/>
    <w:basedOn w:val="DefaultParagraphFont"/>
    <w:link w:val="Title"/>
    <w:uiPriority w:val="10"/>
    <w:rsid w:val="00435C4D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doNotUseLongFileNames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 Maravić Čisar</dc:creator>
  <cp:keywords/>
  <dc:description/>
  <cp:lastModifiedBy>Sanja Maravić Čisar</cp:lastModifiedBy>
  <cp:revision>2</cp:revision>
  <dcterms:created xsi:type="dcterms:W3CDTF">2024-03-19T13:39:00Z</dcterms:created>
  <dcterms:modified xsi:type="dcterms:W3CDTF">2024-03-19T13:39:00Z</dcterms:modified>
</cp:coreProperties>
</file>